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3ACF" w:rsidRDefault="009E3ACF" w:rsidP="00BB5275">
      <w:pPr>
        <w:pStyle w:val="ae"/>
        <w:spacing w:line="240" w:lineRule="auto"/>
      </w:pPr>
    </w:p>
    <w:p w:rsidR="009E3ACF" w:rsidRDefault="009E3ACF" w:rsidP="00BB5275">
      <w:pPr>
        <w:pStyle w:val="ae"/>
        <w:spacing w:line="240" w:lineRule="auto"/>
      </w:pPr>
    </w:p>
    <w:p w:rsidR="009E3ACF" w:rsidRDefault="009E3ACF" w:rsidP="00BB5275">
      <w:pPr>
        <w:pStyle w:val="ae"/>
        <w:spacing w:line="240" w:lineRule="auto"/>
      </w:pPr>
    </w:p>
    <w:p w:rsidR="002D0D93" w:rsidRDefault="009E3ACF" w:rsidP="00BB5275">
      <w:pPr>
        <w:pStyle w:val="ae"/>
        <w:spacing w:line="240" w:lineRule="auto"/>
      </w:pPr>
      <w:r>
        <w:t>ПАРАДИГМА</w:t>
      </w:r>
    </w:p>
    <w:p w:rsidR="00BD1DCF" w:rsidRPr="00BD1DCF" w:rsidRDefault="00BD1DCF" w:rsidP="00BD1DCF"/>
    <w:p w:rsidR="009E3ACF" w:rsidRPr="009E3ACF" w:rsidRDefault="009E3ACF" w:rsidP="00C030D8">
      <w:pPr>
        <w:spacing w:line="360" w:lineRule="auto"/>
        <w:jc w:val="center"/>
        <w:rPr>
          <w:b/>
          <w:sz w:val="40"/>
          <w:szCs w:val="40"/>
        </w:rPr>
      </w:pPr>
      <w:r w:rsidRPr="009E3ACF">
        <w:rPr>
          <w:b/>
          <w:sz w:val="40"/>
          <w:szCs w:val="40"/>
        </w:rPr>
        <w:t xml:space="preserve">Части – тело суперизвечного синтезкосмоса </w:t>
      </w:r>
    </w:p>
    <w:p w:rsidR="009E3ACF" w:rsidRPr="009E3ACF" w:rsidRDefault="009E3ACF" w:rsidP="00C030D8">
      <w:pPr>
        <w:spacing w:line="360" w:lineRule="auto"/>
        <w:jc w:val="center"/>
        <w:rPr>
          <w:b/>
          <w:sz w:val="40"/>
          <w:szCs w:val="40"/>
        </w:rPr>
      </w:pPr>
      <w:r w:rsidRPr="009E3ACF">
        <w:rPr>
          <w:b/>
          <w:sz w:val="40"/>
          <w:szCs w:val="40"/>
        </w:rPr>
        <w:t>Изначально Вышестоящего Отца</w:t>
      </w:r>
    </w:p>
    <w:p w:rsidR="00E61C36" w:rsidRDefault="009E3ACF" w:rsidP="00C030D8">
      <w:pPr>
        <w:spacing w:line="360" w:lineRule="auto"/>
        <w:jc w:val="center"/>
        <w:rPr>
          <w:b/>
          <w:sz w:val="40"/>
          <w:szCs w:val="40"/>
        </w:rPr>
      </w:pPr>
      <w:r w:rsidRPr="009E3ACF">
        <w:rPr>
          <w:b/>
          <w:sz w:val="40"/>
          <w:szCs w:val="40"/>
        </w:rPr>
        <w:t>Отец-Ч</w:t>
      </w:r>
      <w:r>
        <w:rPr>
          <w:b/>
          <w:sz w:val="40"/>
          <w:szCs w:val="40"/>
        </w:rPr>
        <w:t>еловек-</w:t>
      </w:r>
      <w:r w:rsidRPr="009E3ACF">
        <w:rPr>
          <w:b/>
          <w:sz w:val="40"/>
          <w:szCs w:val="40"/>
        </w:rPr>
        <w:t xml:space="preserve">Субъект-Землянина </w:t>
      </w:r>
    </w:p>
    <w:p w:rsidR="009E3ACF" w:rsidRPr="009E3ACF" w:rsidRDefault="009E3ACF" w:rsidP="00C030D8">
      <w:pPr>
        <w:spacing w:line="360" w:lineRule="auto"/>
        <w:jc w:val="center"/>
        <w:rPr>
          <w:b/>
          <w:sz w:val="40"/>
          <w:szCs w:val="40"/>
        </w:rPr>
      </w:pPr>
      <w:r w:rsidRPr="009E3ACF">
        <w:rPr>
          <w:b/>
          <w:sz w:val="40"/>
          <w:szCs w:val="40"/>
        </w:rPr>
        <w:t>большого космоса</w:t>
      </w:r>
    </w:p>
    <w:p w:rsidR="009643BB" w:rsidRPr="004E6785" w:rsidRDefault="009643BB" w:rsidP="00BB5275">
      <w:pPr>
        <w:pStyle w:val="af9"/>
        <w:spacing w:line="240" w:lineRule="auto"/>
        <w:rPr>
          <w:lang w:val="ro-RO"/>
        </w:rPr>
      </w:pPr>
    </w:p>
    <w:p w:rsidR="00887B51" w:rsidRPr="004E6785" w:rsidRDefault="00887B51" w:rsidP="009E3ACF">
      <w:pPr>
        <w:pStyle w:val="af8"/>
        <w:spacing w:line="240" w:lineRule="auto"/>
        <w:rPr>
          <w:lang w:val="ro-RO"/>
        </w:rPr>
      </w:pPr>
    </w:p>
    <w:p w:rsidR="00043B47" w:rsidRPr="004E6785" w:rsidRDefault="00043B47" w:rsidP="00BB5275">
      <w:pPr>
        <w:pStyle w:val="af2"/>
        <w:spacing w:line="240" w:lineRule="auto"/>
        <w:rPr>
          <w:lang w:val="ro-RO"/>
        </w:rPr>
      </w:pPr>
    </w:p>
    <w:p w:rsidR="00887B51" w:rsidRPr="004E6785" w:rsidRDefault="00887B51" w:rsidP="009E3ACF">
      <w:pPr>
        <w:pStyle w:val="af0"/>
        <w:spacing w:line="240" w:lineRule="auto"/>
        <w:rPr>
          <w:lang w:val="ro-RO"/>
        </w:rPr>
      </w:pPr>
    </w:p>
    <w:p w:rsidR="009E3ACF" w:rsidRDefault="009E3ACF" w:rsidP="00BB5275">
      <w:pPr>
        <w:pStyle w:val="af3"/>
        <w:spacing w:line="240" w:lineRule="auto"/>
      </w:pPr>
    </w:p>
    <w:p w:rsidR="009E3ACF" w:rsidRDefault="009E3ACF" w:rsidP="00BB5275">
      <w:pPr>
        <w:pStyle w:val="af3"/>
        <w:spacing w:line="240" w:lineRule="auto"/>
      </w:pPr>
    </w:p>
    <w:p w:rsidR="009E3ACF" w:rsidRDefault="009E3ACF" w:rsidP="00BB5275">
      <w:pPr>
        <w:pStyle w:val="af3"/>
        <w:spacing w:line="240" w:lineRule="auto"/>
      </w:pPr>
    </w:p>
    <w:p w:rsidR="009E3ACF" w:rsidRDefault="009E3ACF" w:rsidP="00BB5275">
      <w:pPr>
        <w:pStyle w:val="af3"/>
        <w:spacing w:line="240" w:lineRule="auto"/>
      </w:pPr>
    </w:p>
    <w:p w:rsidR="009E3ACF" w:rsidRDefault="009E3ACF" w:rsidP="00BB5275">
      <w:pPr>
        <w:pStyle w:val="af3"/>
        <w:spacing w:line="240" w:lineRule="auto"/>
      </w:pPr>
    </w:p>
    <w:p w:rsidR="009E3ACF" w:rsidRPr="009E3ACF" w:rsidRDefault="009E3ACF" w:rsidP="00BB5275">
      <w:pPr>
        <w:pStyle w:val="af3"/>
        <w:spacing w:line="240" w:lineRule="auto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>2025 год</w:t>
      </w:r>
    </w:p>
    <w:p w:rsidR="00B61B8E" w:rsidRPr="009E3ACF" w:rsidRDefault="00B61B8E" w:rsidP="009E3ACF">
      <w:pPr>
        <w:pStyle w:val="afa"/>
        <w:ind w:firstLine="0"/>
        <w:rPr>
          <w:sz w:val="8"/>
          <w:lang w:val="ro-RO"/>
        </w:rPr>
      </w:pPr>
    </w:p>
    <w:sdt>
      <w:sdtPr>
        <w:rPr>
          <w:b w:val="0"/>
          <w:sz w:val="24"/>
        </w:rPr>
        <w:id w:val="-290976619"/>
        <w:docPartObj>
          <w:docPartGallery w:val="Table of Contents"/>
          <w:docPartUnique/>
        </w:docPartObj>
      </w:sdtPr>
      <w:sdtEndPr/>
      <w:sdtContent>
        <w:p w:rsidR="00687E17" w:rsidRDefault="00687E17">
          <w:pPr>
            <w:pStyle w:val="a7"/>
          </w:pPr>
          <w:r>
            <w:t>Оглавление</w:t>
          </w:r>
        </w:p>
        <w:p w:rsidR="00687E17" w:rsidRDefault="00687E17">
          <w:pPr>
            <w:pStyle w:val="11"/>
          </w:pPr>
          <w:r>
            <w:rPr>
              <w:b/>
              <w:bCs/>
            </w:rPr>
            <w:t>Введение</w:t>
          </w:r>
          <w:r>
            <w:ptab w:relativeTo="margin" w:alignment="right" w:leader="dot"/>
          </w:r>
          <w:r w:rsidR="002159A7">
            <w:t>1</w:t>
          </w:r>
        </w:p>
        <w:p w:rsidR="00687E17" w:rsidRDefault="001A5363" w:rsidP="001A5363">
          <w:pPr>
            <w:pStyle w:val="23"/>
          </w:pPr>
          <w:r>
            <w:t xml:space="preserve">Глава 1. </w:t>
          </w:r>
          <w:r w:rsidR="009E232B">
            <w:t>О</w:t>
          </w:r>
          <w:r w:rsidR="0060079F">
            <w:t xml:space="preserve"> Ч</w:t>
          </w:r>
          <w:r w:rsidR="009E232B">
            <w:t>астях Изначально Вышестоящего Отца</w:t>
          </w:r>
          <w:r w:rsidR="00687E17">
            <w:ptab w:relativeTo="margin" w:alignment="right" w:leader="dot"/>
          </w:r>
          <w:r w:rsidR="00687E17">
            <w:t>2</w:t>
          </w:r>
        </w:p>
        <w:p w:rsidR="001A5363" w:rsidRPr="001A5363" w:rsidRDefault="001A5363" w:rsidP="001A5363">
          <w:pPr>
            <w:pStyle w:val="23"/>
          </w:pPr>
          <w:r>
            <w:t xml:space="preserve">Глава 2. Тело суперизвечного синтезкосмоса ИВО Отец-Человек-Субъект-Землянина большого космоса…………………………………………………… </w:t>
          </w:r>
          <w:r w:rsidR="002159A7">
            <w:t>3</w:t>
          </w:r>
        </w:p>
        <w:p w:rsidR="00687E17" w:rsidRDefault="001A5363">
          <w:pPr>
            <w:pStyle w:val="33"/>
            <w:ind w:left="446"/>
          </w:pPr>
          <w:r>
            <w:t>Система - Магнитность</w:t>
          </w:r>
          <w:r w:rsidR="00687E17">
            <w:ptab w:relativeTo="margin" w:alignment="right" w:leader="dot"/>
          </w:r>
          <w:r w:rsidR="00687E17">
            <w:t>3</w:t>
          </w:r>
        </w:p>
        <w:p w:rsidR="001A5363" w:rsidRDefault="001A5363" w:rsidP="001A5363">
          <w:pPr>
            <w:pStyle w:val="33"/>
            <w:ind w:left="446"/>
          </w:pPr>
          <w:r>
            <w:t>Аппарат - Аннигиляция</w:t>
          </w:r>
          <w:r>
            <w:ptab w:relativeTo="margin" w:alignment="right" w:leader="dot"/>
          </w:r>
          <w:r w:rsidR="002159A7">
            <w:t>4</w:t>
          </w:r>
        </w:p>
        <w:p w:rsidR="001A5363" w:rsidRDefault="001A5363" w:rsidP="001A5363">
          <w:pPr>
            <w:pStyle w:val="33"/>
            <w:ind w:left="446"/>
          </w:pPr>
          <w:r>
            <w:t>Частность</w:t>
          </w:r>
          <w:r w:rsidR="002159A7">
            <w:t xml:space="preserve"> </w:t>
          </w:r>
          <w:r>
            <w:t xml:space="preserve">- </w:t>
          </w:r>
          <w:r w:rsidR="002159A7">
            <w:t>Время</w:t>
          </w:r>
          <w:r>
            <w:ptab w:relativeTo="margin" w:alignment="right" w:leader="dot"/>
          </w:r>
          <w:r w:rsidR="002159A7">
            <w:t>5</w:t>
          </w:r>
        </w:p>
        <w:p w:rsidR="001A5363" w:rsidRDefault="001A5363" w:rsidP="001A5363">
          <w:pPr>
            <w:pStyle w:val="23"/>
          </w:pPr>
          <w:r>
            <w:t xml:space="preserve">Глава 3. </w:t>
          </w:r>
          <w:r>
            <w:rPr>
              <w:lang w:bidi="ru-RU"/>
            </w:rPr>
            <w:t xml:space="preserve">Материя Планика </w:t>
          </w:r>
          <w:r>
            <w:t xml:space="preserve">Тела суперизвечного синтезкосмоса ИВО Отец-Человек-Субъект-Землянина большого космоса </w:t>
          </w:r>
          <w:r>
            <w:ptab w:relativeTo="margin" w:alignment="right" w:leader="dot"/>
          </w:r>
          <w:r w:rsidR="002159A7">
            <w:t>6</w:t>
          </w:r>
        </w:p>
        <w:p w:rsidR="00823B0F" w:rsidRDefault="00823B0F" w:rsidP="00823B0F">
          <w:pPr>
            <w:rPr>
              <w:b/>
              <w:bCs/>
            </w:rPr>
          </w:pPr>
          <w:r>
            <w:rPr>
              <w:b/>
              <w:bCs/>
            </w:rPr>
            <w:t>Заключение</w:t>
          </w:r>
          <w:r>
            <w:ptab w:relativeTo="margin" w:alignment="right" w:leader="dot"/>
          </w:r>
          <w:r w:rsidR="002159A7">
            <w:t>8</w:t>
          </w:r>
        </w:p>
        <w:p w:rsidR="00687E17" w:rsidRDefault="009B76E5" w:rsidP="00823B0F"/>
      </w:sdtContent>
    </w:sdt>
    <w:p w:rsidR="005567E7" w:rsidRPr="004E6785" w:rsidRDefault="005567E7" w:rsidP="00BB5275">
      <w:pPr>
        <w:pStyle w:val="11"/>
        <w:tabs>
          <w:tab w:val="right" w:leader="dot" w:pos="9350"/>
        </w:tabs>
        <w:spacing w:line="240" w:lineRule="auto"/>
        <w:rPr>
          <w:lang w:val="ro-RO"/>
        </w:rPr>
      </w:pPr>
    </w:p>
    <w:p w:rsidR="003F6C83" w:rsidRPr="004E6785" w:rsidRDefault="003F6C83" w:rsidP="00BB5275">
      <w:pPr>
        <w:spacing w:line="240" w:lineRule="auto"/>
        <w:rPr>
          <w:lang w:val="ro-RO"/>
        </w:rPr>
      </w:pPr>
    </w:p>
    <w:p w:rsidR="00E678C1" w:rsidRPr="004E6785" w:rsidRDefault="00E678C1" w:rsidP="00BB5275">
      <w:pPr>
        <w:pStyle w:val="1"/>
        <w:spacing w:line="240" w:lineRule="auto"/>
        <w:rPr>
          <w:lang w:val="ro-RO"/>
        </w:rPr>
        <w:sectPr w:rsidR="00E678C1" w:rsidRPr="004E6785" w:rsidSect="00BB527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4C2164" w:rsidRPr="004C2164" w:rsidRDefault="004C2164" w:rsidP="004C2164">
      <w:pPr>
        <w:jc w:val="right"/>
        <w:rPr>
          <w:rStyle w:val="afffff8"/>
          <w:b w:val="0"/>
          <w:i/>
        </w:rPr>
      </w:pPr>
      <w:bookmarkStart w:id="0" w:name="_Toc529756674"/>
      <w:bookmarkStart w:id="1" w:name="_Toc529756735"/>
      <w:r w:rsidRPr="004C2164">
        <w:rPr>
          <w:rStyle w:val="afffff8"/>
          <w:b w:val="0"/>
          <w:i/>
        </w:rPr>
        <w:lastRenderedPageBreak/>
        <w:t xml:space="preserve">                                                         Автор: Парадигмолог Синтеза ЭХ</w:t>
      </w:r>
    </w:p>
    <w:p w:rsidR="004C2164" w:rsidRPr="004C2164" w:rsidRDefault="004C2164" w:rsidP="004C2164">
      <w:pPr>
        <w:pStyle w:val="1"/>
        <w:spacing w:line="240" w:lineRule="auto"/>
        <w:jc w:val="right"/>
      </w:pPr>
    </w:p>
    <w:sdt>
      <w:sdtPr>
        <w:rPr>
          <w:lang w:val="ro-RO"/>
        </w:rPr>
        <w:id w:val="1256942115"/>
        <w:placeholder>
          <w:docPart w:val="172C644F99C84D7386E66DE9D09C5C10"/>
        </w:placeholder>
        <w:temporary/>
        <w:showingPlcHdr/>
        <w15:appearance w15:val="hidden"/>
      </w:sdtPr>
      <w:sdtEndPr/>
      <w:sdtContent>
        <w:p w:rsidR="008339EE" w:rsidRPr="004E6785" w:rsidRDefault="008339EE" w:rsidP="00BB5275">
          <w:pPr>
            <w:pStyle w:val="1"/>
            <w:spacing w:line="240" w:lineRule="auto"/>
            <w:rPr>
              <w:lang w:val="ro-RO"/>
            </w:rPr>
          </w:pPr>
          <w:r w:rsidRPr="004E6785">
            <w:rPr>
              <w:lang w:val="ro-RO" w:bidi="ru-RU"/>
            </w:rPr>
            <w:t>Введение</w:t>
          </w:r>
        </w:p>
      </w:sdtContent>
    </w:sdt>
    <w:bookmarkEnd w:id="1" w:displacedByCustomXml="prev"/>
    <w:bookmarkEnd w:id="0" w:displacedByCustomXml="prev"/>
    <w:p w:rsidR="00687E17" w:rsidRDefault="00687E17" w:rsidP="00C422EA">
      <w:pPr>
        <w:jc w:val="both"/>
      </w:pPr>
    </w:p>
    <w:p w:rsidR="00742D41" w:rsidRDefault="00742D41" w:rsidP="00C422EA">
      <w:pPr>
        <w:jc w:val="both"/>
      </w:pPr>
      <w:r w:rsidRPr="00742D41">
        <w:t>Новая эпоха требует новых подходов в разных сферах: политик</w:t>
      </w:r>
      <w:r w:rsidR="009660FE">
        <w:t xml:space="preserve">е, экономике, социальной сфере, </w:t>
      </w:r>
      <w:r w:rsidRPr="00742D41">
        <w:t>науке</w:t>
      </w:r>
      <w:r w:rsidR="009660FE">
        <w:t xml:space="preserve"> и т.д</w:t>
      </w:r>
      <w:r w:rsidRPr="00742D41">
        <w:t>. Это связано с быстрыми изменениями, высокой неопределённостью и необходимостью адаптироваться к новой реальности. Привычные подходы, созданные в более стабильную эпоху, не всегда эффективны в современных условиях</w:t>
      </w:r>
      <w:r>
        <w:t xml:space="preserve">. Одним из направлений новой эпохи являются Парадигмальные чтения Синтеза, которые </w:t>
      </w:r>
      <w:r>
        <w:rPr>
          <w:rFonts w:ascii="Inter" w:eastAsia="Times New Roman" w:hAnsi="Inter"/>
          <w:color w:val="333333"/>
          <w:lang w:eastAsia="ru-RU"/>
        </w:rPr>
        <w:t>описываю</w:t>
      </w:r>
      <w:r w:rsidRPr="002A4F78">
        <w:rPr>
          <w:rFonts w:ascii="Inter" w:eastAsia="Times New Roman" w:hAnsi="Inter"/>
          <w:color w:val="333333"/>
          <w:lang w:eastAsia="ru-RU"/>
        </w:rPr>
        <w:t>т сложную метаф</w:t>
      </w:r>
      <w:r w:rsidR="009660FE">
        <w:rPr>
          <w:rFonts w:ascii="Inter" w:eastAsia="Times New Roman" w:hAnsi="Inter"/>
          <w:color w:val="333333"/>
          <w:lang w:eastAsia="ru-RU"/>
        </w:rPr>
        <w:t>изическую систему, в которой всё</w:t>
      </w:r>
      <w:r w:rsidRPr="002A4F78">
        <w:rPr>
          <w:rFonts w:ascii="Inter" w:eastAsia="Times New Roman" w:hAnsi="Inter"/>
          <w:color w:val="333333"/>
          <w:lang w:eastAsia="ru-RU"/>
        </w:rPr>
        <w:t xml:space="preserve"> существующее — это проявл</w:t>
      </w:r>
      <w:r w:rsidR="009660FE">
        <w:rPr>
          <w:rFonts w:ascii="Inter" w:eastAsia="Times New Roman" w:hAnsi="Inter"/>
          <w:color w:val="333333"/>
          <w:lang w:eastAsia="ru-RU"/>
        </w:rPr>
        <w:t xml:space="preserve">ение и развитие первоисточника – Изначально Вышестоящего </w:t>
      </w:r>
      <w:r w:rsidRPr="002A4F78">
        <w:rPr>
          <w:rFonts w:ascii="Inter" w:eastAsia="Times New Roman" w:hAnsi="Inter"/>
          <w:color w:val="333333"/>
          <w:lang w:eastAsia="ru-RU"/>
        </w:rPr>
        <w:t>Отца, реализуемое через иерархические, структурированные части и тела, обладающие предельной и компактной природой. Эта система подчеркивает взаимосвязь между высшими духовными аспектами и материальными проявлениями, а также важность внутренней организации и целостности для реа</w:t>
      </w:r>
      <w:r>
        <w:rPr>
          <w:rFonts w:ascii="Inter" w:eastAsia="Times New Roman" w:hAnsi="Inter"/>
          <w:color w:val="333333"/>
          <w:lang w:eastAsia="ru-RU"/>
        </w:rPr>
        <w:t>лизации и развития как Ч</w:t>
      </w:r>
      <w:r w:rsidRPr="002A4F78">
        <w:rPr>
          <w:rFonts w:ascii="Inter" w:eastAsia="Times New Roman" w:hAnsi="Inter"/>
          <w:color w:val="333333"/>
          <w:lang w:eastAsia="ru-RU"/>
        </w:rPr>
        <w:t>еловека, так и космоса в целом.</w:t>
      </w:r>
    </w:p>
    <w:p w:rsidR="00687E17" w:rsidRDefault="0025602E" w:rsidP="00C422EA">
      <w:pPr>
        <w:jc w:val="both"/>
      </w:pPr>
      <w:r>
        <w:t>Данная</w:t>
      </w:r>
      <w:r w:rsidR="00C422EA">
        <w:t xml:space="preserve"> Парадигма описывает, строение </w:t>
      </w:r>
      <w:r w:rsidR="00C422EA" w:rsidRPr="00C422EA">
        <w:t>тел</w:t>
      </w:r>
      <w:r w:rsidR="00C422EA">
        <w:t>а</w:t>
      </w:r>
      <w:r w:rsidR="00C422EA" w:rsidRPr="00C422EA">
        <w:t xml:space="preserve"> суперизвечного </w:t>
      </w:r>
      <w:r w:rsidR="00C422EA">
        <w:t>с</w:t>
      </w:r>
      <w:r w:rsidR="00C422EA" w:rsidRPr="00C422EA">
        <w:t>интезкосмоса Изначально Вышестоящего Отца</w:t>
      </w:r>
      <w:r w:rsidR="00C422EA">
        <w:t xml:space="preserve"> </w:t>
      </w:r>
      <w:r w:rsidR="00C422EA" w:rsidRPr="00C422EA">
        <w:t>Отец-Человек-Субъект-Землянина большого космоса</w:t>
      </w:r>
      <w:r w:rsidR="00687E17">
        <w:t xml:space="preserve">, </w:t>
      </w:r>
      <w:r w:rsidR="00687E17" w:rsidRPr="00687E17">
        <w:t>которая связана с концепцией строения и иерархии в рамках космической системы. В частности, он</w:t>
      </w:r>
      <w:r w:rsidR="00687E17">
        <w:t>а</w:t>
      </w:r>
      <w:r w:rsidR="00687E17" w:rsidRPr="00687E17">
        <w:t xml:space="preserve"> говорит о "строении тела суперизвечного синтезкосмоса", что указывает на представление о сложной, многоуровневой структуре вселенной или космоса, объединенной под концептом "суперизвечного" — подразумевая высшую, вечную или абсолютную сущность.</w:t>
      </w:r>
    </w:p>
    <w:p w:rsidR="00687E17" w:rsidRPr="00C422EA" w:rsidRDefault="00687E17" w:rsidP="00C422EA">
      <w:pPr>
        <w:jc w:val="both"/>
      </w:pPr>
      <w:r>
        <w:t>В Парадигме</w:t>
      </w:r>
      <w:r w:rsidRPr="00687E17">
        <w:t xml:space="preserve"> упоминается "Вышестоящий Отец" и "Отец-Человек-Субъект-Землянин большого космоса". Это говорит о иерархической модели, где существует высшее божественное или космическое начало </w:t>
      </w:r>
      <w:r w:rsidR="009660FE">
        <w:t>– Изначально Вышестоящий Отец</w:t>
      </w:r>
      <w:r w:rsidRPr="00687E17">
        <w:t>, которое, в свою очередь, связано с понятием "Отец-Человек", что может символизировать человека как часть этой божественной или космической системы, а также его роль как субъекта в большом космосе.</w:t>
      </w:r>
    </w:p>
    <w:p w:rsidR="006C685E" w:rsidRPr="00C422EA" w:rsidRDefault="006C685E" w:rsidP="00C422EA">
      <w:pPr>
        <w:spacing w:line="240" w:lineRule="auto"/>
        <w:jc w:val="both"/>
      </w:pPr>
    </w:p>
    <w:p w:rsidR="00D53B69" w:rsidRPr="004E6785" w:rsidRDefault="00D53B69" w:rsidP="00687E17">
      <w:pPr>
        <w:spacing w:line="240" w:lineRule="auto"/>
        <w:rPr>
          <w:lang w:val="ro-RO"/>
        </w:rPr>
      </w:pPr>
    </w:p>
    <w:p w:rsidR="00442FF5" w:rsidRPr="004E6785" w:rsidRDefault="000336FA" w:rsidP="00BB5275">
      <w:pPr>
        <w:pStyle w:val="1"/>
        <w:spacing w:line="240" w:lineRule="auto"/>
        <w:rPr>
          <w:lang w:val="ro-RO"/>
        </w:rPr>
        <w:sectPr w:rsidR="00442FF5" w:rsidRPr="004E6785" w:rsidSect="00BB5275"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 w:rsidRPr="004E6785">
        <w:rPr>
          <w:lang w:val="ro-RO" w:bidi="ru-RU"/>
        </w:rPr>
        <w:br w:type="page"/>
      </w:r>
    </w:p>
    <w:p w:rsidR="000336FA" w:rsidRPr="004E6785" w:rsidRDefault="0060079F" w:rsidP="00BB5275">
      <w:pPr>
        <w:pStyle w:val="1"/>
        <w:spacing w:line="240" w:lineRule="auto"/>
        <w:rPr>
          <w:lang w:val="ro-RO"/>
        </w:rPr>
      </w:pPr>
      <w:r>
        <w:lastRenderedPageBreak/>
        <w:t>Глава 1</w:t>
      </w:r>
      <w:r w:rsidR="000336FA" w:rsidRPr="004E6785">
        <w:rPr>
          <w:lang w:val="ro-RO" w:bidi="ru-RU"/>
        </w:rPr>
        <w:t xml:space="preserve">. </w:t>
      </w:r>
      <w:r w:rsidR="000F63F8">
        <w:t>О Частях Изначально Вышестоящего Отца</w:t>
      </w:r>
    </w:p>
    <w:p w:rsidR="00A52E17" w:rsidRPr="004E6785" w:rsidRDefault="00A52E17" w:rsidP="00BB5275">
      <w:pPr>
        <w:pStyle w:val="af8"/>
        <w:spacing w:line="240" w:lineRule="auto"/>
        <w:ind w:firstLine="0"/>
        <w:jc w:val="center"/>
        <w:rPr>
          <w:lang w:val="ro-RO"/>
        </w:rPr>
      </w:pPr>
    </w:p>
    <w:p w:rsidR="000F63F8" w:rsidRPr="0074371E" w:rsidRDefault="000F63F8" w:rsidP="00E213AF">
      <w:pPr>
        <w:spacing w:line="276" w:lineRule="auto"/>
        <w:jc w:val="both"/>
      </w:pPr>
      <w:r w:rsidRPr="000F63F8">
        <w:t>Отец – Источник развития, частью которого каждый Субъект является в несоизмеримой выразимости предельностью своего осуществления.</w:t>
      </w:r>
    </w:p>
    <w:p w:rsidR="000F63F8" w:rsidRPr="008370C1" w:rsidRDefault="000F63F8" w:rsidP="00E213AF">
      <w:pPr>
        <w:pStyle w:val="a0"/>
        <w:numPr>
          <w:ilvl w:val="0"/>
          <w:numId w:val="29"/>
        </w:numPr>
        <w:spacing w:before="0" w:after="200" w:line="276" w:lineRule="auto"/>
        <w:ind w:left="340"/>
        <w:contextualSpacing/>
        <w:jc w:val="both"/>
      </w:pPr>
      <w:r w:rsidRPr="008370C1">
        <w:t>Изначально Вышестоящий Отец являет Части, реплицируемые Отец-Человек- Землянину, состоящих из:</w:t>
      </w:r>
    </w:p>
    <w:p w:rsidR="000F63F8" w:rsidRPr="008370C1" w:rsidRDefault="000F63F8" w:rsidP="009C5D44">
      <w:pPr>
        <w:pStyle w:val="a0"/>
        <w:numPr>
          <w:ilvl w:val="0"/>
          <w:numId w:val="0"/>
        </w:numPr>
        <w:spacing w:line="276" w:lineRule="auto"/>
        <w:ind w:left="340"/>
        <w:jc w:val="both"/>
      </w:pPr>
      <w:r w:rsidRPr="008370C1">
        <w:t>- Огня Изначально Вышестоящего Отца – Части любых видов выражения,</w:t>
      </w:r>
    </w:p>
    <w:p w:rsidR="000F63F8" w:rsidRPr="008370C1" w:rsidRDefault="000F63F8" w:rsidP="009C5D44">
      <w:pPr>
        <w:pStyle w:val="a0"/>
        <w:numPr>
          <w:ilvl w:val="0"/>
          <w:numId w:val="0"/>
        </w:numPr>
        <w:spacing w:line="276" w:lineRule="auto"/>
        <w:ind w:left="340"/>
        <w:jc w:val="both"/>
      </w:pPr>
      <w:r w:rsidRPr="008370C1">
        <w:t>- Духа Изначально Вышестоящего Отца – Системы частей любых видов выражения,</w:t>
      </w:r>
    </w:p>
    <w:p w:rsidR="000F63F8" w:rsidRPr="008370C1" w:rsidRDefault="000F63F8" w:rsidP="009C5D44">
      <w:pPr>
        <w:pStyle w:val="a0"/>
        <w:numPr>
          <w:ilvl w:val="0"/>
          <w:numId w:val="0"/>
        </w:numPr>
        <w:spacing w:line="276" w:lineRule="auto"/>
        <w:ind w:left="340"/>
        <w:jc w:val="both"/>
      </w:pPr>
      <w:r w:rsidRPr="008370C1">
        <w:t>- Света Изначально Вышестоящего Отца – Аппараты систем частей любых видов выражения,</w:t>
      </w:r>
    </w:p>
    <w:p w:rsidR="000F63F8" w:rsidRPr="0049676F" w:rsidRDefault="000F63F8" w:rsidP="00E213AF">
      <w:pPr>
        <w:spacing w:line="276" w:lineRule="auto"/>
        <w:ind w:firstLine="0"/>
        <w:jc w:val="both"/>
      </w:pPr>
      <w:r>
        <w:t xml:space="preserve">     </w:t>
      </w:r>
      <w:r w:rsidRPr="0049676F">
        <w:t>- Энергии Изначально Вышестоящего Отца – Частности любых видов выражения</w:t>
      </w:r>
    </w:p>
    <w:p w:rsidR="000F63F8" w:rsidRDefault="000F63F8" w:rsidP="009C5D44">
      <w:pPr>
        <w:pStyle w:val="a0"/>
        <w:numPr>
          <w:ilvl w:val="0"/>
          <w:numId w:val="0"/>
        </w:numPr>
        <w:spacing w:before="0" w:after="200" w:line="276" w:lineRule="auto"/>
        <w:ind w:left="360"/>
        <w:contextualSpacing/>
        <w:jc w:val="both"/>
      </w:pPr>
      <w:r>
        <w:t>К</w:t>
      </w:r>
      <w:r w:rsidRPr="0049676F">
        <w:t>аждая Часть Изначально Вышестоящего Отца развёртывается отдельным Эталонным Телом – Изначально Вышестоящим Отцом архетипа космоса Изначально Вышестоящего Дома Изначально Вышестоящего Отца, реплицируемым Отец-Человек-</w:t>
      </w:r>
      <w:r w:rsidRPr="00235146">
        <w:t>Субъект-Землянину.</w:t>
      </w:r>
      <w:r w:rsidRPr="00300211">
        <w:t xml:space="preserve">    </w:t>
      </w:r>
    </w:p>
    <w:p w:rsidR="000F63F8" w:rsidRPr="000F63F8" w:rsidRDefault="000F63F8" w:rsidP="009C5D44">
      <w:pPr>
        <w:pStyle w:val="a0"/>
        <w:numPr>
          <w:ilvl w:val="0"/>
          <w:numId w:val="0"/>
        </w:numPr>
        <w:spacing w:before="0" w:after="200" w:line="276" w:lineRule="auto"/>
        <w:ind w:left="340"/>
        <w:contextualSpacing/>
        <w:jc w:val="both"/>
      </w:pPr>
      <w:r w:rsidRPr="000F63F8">
        <w:t>Изначально Вышестоящий Отец являет Высшие Части, реплицируемые Отец-Человек-Субъект-Землянину, состоящих из:</w:t>
      </w:r>
    </w:p>
    <w:p w:rsidR="000F63F8" w:rsidRPr="000F63F8" w:rsidRDefault="000F63F8" w:rsidP="009C5D44">
      <w:pPr>
        <w:pStyle w:val="a0"/>
        <w:numPr>
          <w:ilvl w:val="0"/>
          <w:numId w:val="0"/>
        </w:numPr>
        <w:spacing w:line="276" w:lineRule="auto"/>
        <w:ind w:left="340"/>
        <w:jc w:val="both"/>
      </w:pPr>
      <w:r w:rsidRPr="000F63F8">
        <w:t>- Синтеза Изначально Вышестоящего Отца – Высшие Части любых видов выражения,</w:t>
      </w:r>
      <w:r w:rsidR="009C5D44">
        <w:t xml:space="preserve"> </w:t>
      </w:r>
      <w:r w:rsidRPr="000F63F8">
        <w:t>Воли Изначально Вышестоящего Отца – Высшие Системы высших частей любых видов выражения,</w:t>
      </w:r>
    </w:p>
    <w:p w:rsidR="000F63F8" w:rsidRPr="000F63F8" w:rsidRDefault="000F63F8" w:rsidP="009C5D44">
      <w:pPr>
        <w:pStyle w:val="a0"/>
        <w:numPr>
          <w:ilvl w:val="0"/>
          <w:numId w:val="0"/>
        </w:numPr>
        <w:spacing w:line="276" w:lineRule="auto"/>
        <w:ind w:left="340"/>
        <w:jc w:val="both"/>
      </w:pPr>
      <w:r w:rsidRPr="000F63F8">
        <w:t>- Мудрости Изначально Вышестоящего Отца – Высшие Аппараты высших систем высших частей любых видов выражения,</w:t>
      </w:r>
    </w:p>
    <w:p w:rsidR="000F63F8" w:rsidRPr="000F63F8" w:rsidRDefault="000F63F8" w:rsidP="009C5D44">
      <w:pPr>
        <w:pStyle w:val="a0"/>
        <w:numPr>
          <w:ilvl w:val="0"/>
          <w:numId w:val="0"/>
        </w:numPr>
        <w:spacing w:line="276" w:lineRule="auto"/>
        <w:ind w:left="340"/>
        <w:jc w:val="both"/>
      </w:pPr>
      <w:r w:rsidRPr="000F63F8">
        <w:t>- Любви Изначально Вышестоящего Отца – Высшие Частности любых видов выражения.</w:t>
      </w:r>
    </w:p>
    <w:p w:rsidR="000F63F8" w:rsidRDefault="000F63F8" w:rsidP="009C5D44">
      <w:pPr>
        <w:pStyle w:val="a0"/>
        <w:numPr>
          <w:ilvl w:val="0"/>
          <w:numId w:val="0"/>
        </w:numPr>
        <w:spacing w:before="0" w:after="200" w:line="276" w:lineRule="auto"/>
        <w:ind w:left="360"/>
        <w:contextualSpacing/>
        <w:jc w:val="both"/>
      </w:pPr>
      <w:r w:rsidRPr="00C73ECD">
        <w:t>Высшая Часть реализуется Высшим Образом и Высшим Подобием Изначально Вышестоящего Отца, один в один телесной реализации явителя</w:t>
      </w:r>
    </w:p>
    <w:p w:rsidR="000F63F8" w:rsidRPr="00C50228" w:rsidRDefault="000F63F8" w:rsidP="009C5D44">
      <w:pPr>
        <w:pStyle w:val="a0"/>
        <w:numPr>
          <w:ilvl w:val="0"/>
          <w:numId w:val="0"/>
        </w:numPr>
        <w:spacing w:before="0" w:after="200" w:line="276" w:lineRule="auto"/>
        <w:ind w:left="360"/>
        <w:contextualSpacing/>
        <w:jc w:val="both"/>
      </w:pPr>
      <w:r w:rsidRPr="000F63F8">
        <w:t>Часть Человека – сложившаяся цельность, устойчиво формирующая процессы, возможности, условия определённого вида деятельности человека и имеющая ядерно-субъядерную организацию. Смысл Части Человека не только в процессуальности какой-либо деятельности, но и в формировании иерархических уровней микрокосма сцеплением ядер соответствующей внутренней подготовки человека.</w:t>
      </w:r>
    </w:p>
    <w:p w:rsidR="000F63F8" w:rsidRPr="00C73ECD" w:rsidRDefault="000F63F8" w:rsidP="009C5D44">
      <w:pPr>
        <w:pStyle w:val="a0"/>
        <w:numPr>
          <w:ilvl w:val="0"/>
          <w:numId w:val="0"/>
        </w:numPr>
        <w:spacing w:before="0" w:after="200" w:line="276" w:lineRule="auto"/>
        <w:ind w:left="360"/>
        <w:contextualSpacing/>
        <w:jc w:val="both"/>
      </w:pPr>
      <w:r w:rsidRPr="000F63F8">
        <w:t>Тело – цельная оболочечность множественных взаимоорганизаций.</w:t>
      </w:r>
      <w:r w:rsidR="009C5D44">
        <w:t xml:space="preserve"> </w:t>
      </w:r>
      <w:r w:rsidRPr="000F63F8">
        <w:t xml:space="preserve">Тела  Частей </w:t>
      </w:r>
      <w:r w:rsidR="009C5D44">
        <w:t>–</w:t>
      </w:r>
      <w:r w:rsidRPr="000F63F8">
        <w:t xml:space="preserve"> это</w:t>
      </w:r>
      <w:r w:rsidR="009C5D44">
        <w:t>:</w:t>
      </w:r>
      <w:r w:rsidRPr="000F63F8">
        <w:br/>
        <w:t>Компакт физико-метрической предельности Образа и Подобия Извечного</w:t>
      </w:r>
      <w:r w:rsidRPr="000F63F8">
        <w:br/>
        <w:t>Компакт ипостасно-метрической предельности Образа и Подобия Извечного</w:t>
      </w:r>
      <w:r w:rsidRPr="000F63F8">
        <w:br/>
        <w:t>Компакт трансвизорно-метрической предельности Образа и Подобия Извечного</w:t>
      </w:r>
      <w:r w:rsidRPr="000F63F8">
        <w:br/>
        <w:t>Компакт синтезтелесной-метрической предельности Образа и Подобия Извечного</w:t>
      </w:r>
    </w:p>
    <w:p w:rsidR="000F63F8" w:rsidRPr="009B1F3C" w:rsidRDefault="000F63F8" w:rsidP="00E06E88">
      <w:pPr>
        <w:pStyle w:val="a0"/>
        <w:numPr>
          <w:ilvl w:val="0"/>
          <w:numId w:val="0"/>
        </w:numPr>
        <w:spacing w:before="0" w:after="200" w:line="276" w:lineRule="auto"/>
        <w:ind w:left="417"/>
        <w:contextualSpacing/>
        <w:jc w:val="both"/>
      </w:pPr>
      <w:r w:rsidRPr="009B1F3C">
        <w:lastRenderedPageBreak/>
        <w:t xml:space="preserve">Часть Космос –это </w:t>
      </w:r>
      <w:r w:rsidRPr="000F63F8">
        <w:t>явление тела ИВ Отца</w:t>
      </w:r>
      <w:r w:rsidRPr="009B1F3C">
        <w:t>. Насыщенность космоса развернута Космическим Частями ИВ Отца.</w:t>
      </w:r>
    </w:p>
    <w:p w:rsidR="000336FA" w:rsidRPr="004E6785" w:rsidRDefault="00975A28" w:rsidP="00975A28">
      <w:pPr>
        <w:pStyle w:val="21"/>
        <w:spacing w:line="240" w:lineRule="auto"/>
        <w:rPr>
          <w:lang w:val="ro-RO"/>
        </w:rPr>
      </w:pPr>
      <w:bookmarkStart w:id="2" w:name="_Toc2756883"/>
      <w:r>
        <w:t>Глава 2</w:t>
      </w:r>
      <w:r w:rsidR="000336FA" w:rsidRPr="004E6785">
        <w:rPr>
          <w:lang w:val="ro-RO" w:bidi="ru-RU"/>
        </w:rPr>
        <w:t xml:space="preserve">. </w:t>
      </w:r>
      <w:r>
        <w:t>Т</w:t>
      </w:r>
      <w:bookmarkEnd w:id="2"/>
      <w:r>
        <w:t>ело суперизвечного синтезкосмоса ИВО Отец-Человек-Субъект-Землянина большого космоса</w:t>
      </w:r>
    </w:p>
    <w:p w:rsidR="00E213AF" w:rsidRDefault="00E213AF" w:rsidP="00E213AF">
      <w:pPr>
        <w:spacing w:after="0"/>
        <w:ind w:firstLine="709"/>
        <w:jc w:val="both"/>
      </w:pPr>
    </w:p>
    <w:p w:rsidR="00E213AF" w:rsidRDefault="00E213AF" w:rsidP="00E06E88">
      <w:pPr>
        <w:spacing w:after="0" w:line="276" w:lineRule="auto"/>
        <w:ind w:left="709" w:firstLine="283"/>
        <w:jc w:val="both"/>
      </w:pPr>
      <w:r w:rsidRPr="00E213AF">
        <w:t>Часть – Тело суперизвечного синтезкосмоса ИВО</w:t>
      </w:r>
      <w:r>
        <w:t xml:space="preserve"> – 216-я из 512-ти. Состоит из </w:t>
      </w:r>
      <w:r w:rsidR="00E06E88">
        <w:t xml:space="preserve">  </w:t>
      </w:r>
      <w:r>
        <w:t>Планического вида материи 24-я из 64-х видов материи Космоса.</w:t>
      </w:r>
    </w:p>
    <w:p w:rsidR="00EB666C" w:rsidRDefault="00EB666C" w:rsidP="00EB666C">
      <w:pPr>
        <w:spacing w:after="0" w:line="276" w:lineRule="auto"/>
        <w:ind w:firstLine="709"/>
        <w:jc w:val="both"/>
      </w:pPr>
    </w:p>
    <w:p w:rsidR="00EB666C" w:rsidRDefault="00EB666C" w:rsidP="00EB666C">
      <w:pPr>
        <w:spacing w:line="276" w:lineRule="auto"/>
      </w:pPr>
      <w:r>
        <w:t>Реальностная часть - Тело суперизвечного синтезкосмоса ИВО – 216 реальность</w:t>
      </w:r>
    </w:p>
    <w:p w:rsidR="00EB666C" w:rsidRDefault="00EB666C" w:rsidP="00EB666C">
      <w:pPr>
        <w:spacing w:line="276" w:lineRule="auto"/>
      </w:pPr>
      <w:r w:rsidRPr="00EB666C">
        <w:t>Архетипическая часть - Тело суперизвечного синтезкосмоса ИВО – 216 архетип</w:t>
      </w:r>
    </w:p>
    <w:p w:rsidR="00EB666C" w:rsidRDefault="00EB666C" w:rsidP="00EB666C">
      <w:pPr>
        <w:spacing w:line="276" w:lineRule="auto"/>
      </w:pPr>
      <w:r>
        <w:t>Космическая часть - Тело суперизвечного синтезкосмоса ИВО – 24 космос</w:t>
      </w:r>
    </w:p>
    <w:p w:rsidR="00E213AF" w:rsidRDefault="00E213AF" w:rsidP="002A6E25">
      <w:pPr>
        <w:spacing w:after="0" w:line="276" w:lineRule="auto"/>
        <w:ind w:firstLine="709"/>
        <w:jc w:val="both"/>
      </w:pPr>
      <w:r>
        <w:t xml:space="preserve">Имеет системную организацию </w:t>
      </w:r>
      <w:r w:rsidR="00EB666C">
        <w:t>–</w:t>
      </w:r>
      <w:r>
        <w:t xml:space="preserve"> </w:t>
      </w:r>
      <w:r w:rsidRPr="00E213AF">
        <w:t>8</w:t>
      </w:r>
      <w:r w:rsidR="00EB666C">
        <w:t>-я</w:t>
      </w:r>
      <w:r w:rsidRPr="00E213AF">
        <w:t xml:space="preserve"> Система из 16</w:t>
      </w:r>
      <w:r w:rsidR="00EB666C">
        <w:t>-ти</w:t>
      </w:r>
      <w:r w:rsidRPr="00E213AF">
        <w:t xml:space="preserve"> называется – Магнитность</w:t>
      </w:r>
      <w:r w:rsidR="001B5586">
        <w:t>.</w:t>
      </w:r>
      <w:r>
        <w:t xml:space="preserve"> </w:t>
      </w:r>
    </w:p>
    <w:p w:rsidR="00650DDD" w:rsidRDefault="00650DDD" w:rsidP="002A6E25">
      <w:pPr>
        <w:spacing w:after="0" w:line="276" w:lineRule="auto"/>
        <w:ind w:firstLine="709"/>
        <w:jc w:val="both"/>
      </w:pPr>
    </w:p>
    <w:p w:rsidR="00272300" w:rsidRDefault="00272300" w:rsidP="002A6E25">
      <w:pPr>
        <w:spacing w:after="0" w:line="276" w:lineRule="auto"/>
        <w:ind w:firstLine="709"/>
        <w:jc w:val="both"/>
      </w:pPr>
    </w:p>
    <w:p w:rsidR="001B5586" w:rsidRDefault="002A6E25" w:rsidP="002A6E25">
      <w:pPr>
        <w:pStyle w:val="31"/>
        <w:spacing w:line="240" w:lineRule="auto"/>
        <w:rPr>
          <w:smallCaps/>
          <w:sz w:val="20"/>
          <w:szCs w:val="20"/>
          <w:lang w:val="ro-RO"/>
        </w:rPr>
      </w:pPr>
      <w:r>
        <w:t xml:space="preserve">Система - </w:t>
      </w:r>
      <w:r w:rsidR="001B5586">
        <w:t>Магнитность</w:t>
      </w:r>
    </w:p>
    <w:p w:rsidR="005B0CD6" w:rsidRDefault="005B0CD6" w:rsidP="00E213AF">
      <w:pPr>
        <w:spacing w:line="240" w:lineRule="auto"/>
        <w:jc w:val="both"/>
      </w:pPr>
    </w:p>
    <w:p w:rsidR="005A2123" w:rsidRPr="00E213AF" w:rsidRDefault="005A2123" w:rsidP="00E213AF">
      <w:pPr>
        <w:spacing w:line="240" w:lineRule="auto"/>
        <w:jc w:val="both"/>
      </w:pPr>
      <w:r>
        <w:rPr>
          <w:noProof/>
          <w:lang w:eastAsia="ru-RU"/>
        </w:rPr>
        <w:drawing>
          <wp:inline distT="0" distB="0" distL="0" distR="0" wp14:anchorId="689A81B9" wp14:editId="3EFA36E5">
            <wp:extent cx="5257478" cy="3034146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2608" cy="303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2123" w:rsidRDefault="005A2123" w:rsidP="005A2123">
      <w:pPr>
        <w:spacing w:after="0" w:line="276" w:lineRule="auto"/>
        <w:ind w:firstLine="709"/>
        <w:jc w:val="both"/>
      </w:pPr>
      <w:r>
        <w:t>Магнитность (многополюсная взаиморганизация концентрированной насыщенности)</w:t>
      </w:r>
    </w:p>
    <w:p w:rsidR="005A2123" w:rsidRPr="005A2123" w:rsidRDefault="005A2123" w:rsidP="005A2123">
      <w:pPr>
        <w:spacing w:after="0" w:line="276" w:lineRule="auto"/>
        <w:ind w:firstLine="709"/>
        <w:jc w:val="both"/>
      </w:pPr>
      <w:r w:rsidRPr="005A2123">
        <w:t>Магнитность</w:t>
      </w:r>
      <w:r>
        <w:t xml:space="preserve"> (магнетизм) - </w:t>
      </w:r>
      <w:r w:rsidRPr="005A2123">
        <w:t>свойство вещества, которое проявляется в его способности намагничиваться при помещении в магнитное поле. Также в переносном значении магнитность может означать притягательную силу чего-либо.</w:t>
      </w:r>
    </w:p>
    <w:p w:rsidR="005A2123" w:rsidRDefault="005A2123" w:rsidP="005A2123">
      <w:pPr>
        <w:spacing w:after="0" w:line="276" w:lineRule="auto"/>
        <w:ind w:firstLine="709"/>
        <w:jc w:val="both"/>
      </w:pPr>
      <w:r w:rsidRPr="005A2123">
        <w:t>Магнитные свойства вещества обусловлены движением электронов в атомах: каждый атом обладает собственным магнитным полем, которое представляет собой суммарное поле (суперпозицию магнитных полей отдельных электронов)</w:t>
      </w:r>
    </w:p>
    <w:p w:rsidR="005A2123" w:rsidRDefault="001B5586" w:rsidP="005A2123">
      <w:pPr>
        <w:spacing w:after="0" w:line="276" w:lineRule="auto"/>
        <w:ind w:firstLine="709"/>
        <w:jc w:val="both"/>
      </w:pPr>
      <w:r>
        <w:lastRenderedPageBreak/>
        <w:t>М</w:t>
      </w:r>
      <w:r w:rsidR="005A2123">
        <w:t xml:space="preserve">агнитность организовывает нас на равновесное состояние, когда Прасинтезность входит в нас, перезаписывает наш Синтез, выявляется новый Огонь. Этот </w:t>
      </w:r>
      <w:r w:rsidR="005A2123" w:rsidRPr="003B7DC4">
        <w:t xml:space="preserve">новый Огонь </w:t>
      </w:r>
      <w:r w:rsidR="005A2123">
        <w:t>должен новую системность в материи сложить собою, потому что в этом Огне записи следующего ранее нам неведомого состояния материи, как эта материя организована у Отца.</w:t>
      </w:r>
    </w:p>
    <w:p w:rsidR="005A2123" w:rsidRDefault="005A2123" w:rsidP="005A2123">
      <w:pPr>
        <w:spacing w:after="0" w:line="276" w:lineRule="auto"/>
        <w:ind w:firstLine="709"/>
        <w:jc w:val="both"/>
      </w:pPr>
      <w:r>
        <w:t>Система</w:t>
      </w:r>
      <w:r w:rsidRPr="00B22747">
        <w:t xml:space="preserve"> Магнитность</w:t>
      </w:r>
      <w:r>
        <w:t xml:space="preserve"> работает между более высоким Синтезом и выражением Отца в нас, потому что Прасинтезность к материи Отцовской. Из материи Отцовской через Синтез, через его изменения у нас должна организоваться наша материя, чтобы включились процессы итоговой сложенности материи, допустим, выработались аппараты и частности.</w:t>
      </w:r>
    </w:p>
    <w:p w:rsidR="005A2123" w:rsidRDefault="005A2123" w:rsidP="005A2123">
      <w:pPr>
        <w:spacing w:after="0" w:line="276" w:lineRule="auto"/>
        <w:ind w:firstLine="709"/>
        <w:jc w:val="both"/>
      </w:pPr>
      <w:r w:rsidRPr="00C60475">
        <w:t>Система Магнитность работает</w:t>
      </w:r>
      <w:r>
        <w:t xml:space="preserve"> на грани Отцовского и Материнского в нас по принципу, как в Парадигме, чтобы любой гран материи создался или родился нам необходимо, как источник параметров этой материи от Отца, это как буква или Слово Отца, так и число или цифра от Матери, или функционал</w:t>
      </w:r>
      <w:r w:rsidR="00272300">
        <w:t>,</w:t>
      </w:r>
      <w:r>
        <w:t xml:space="preserve"> математика Материнская, чтобы смочь этот стандарт реализовать как материю нашего уровня.</w:t>
      </w:r>
      <w:r w:rsidRPr="00BA3C37">
        <w:t xml:space="preserve"> Система Магнитность работает</w:t>
      </w:r>
      <w:r>
        <w:t xml:space="preserve"> по закону: всё что у нас материальное рождается оно создаётся только папой и мамой вместе.</w:t>
      </w:r>
    </w:p>
    <w:p w:rsidR="00C96AC3" w:rsidRPr="005A2123" w:rsidRDefault="005A2123" w:rsidP="005A2123">
      <w:pPr>
        <w:spacing w:after="0" w:line="276" w:lineRule="auto"/>
        <w:ind w:firstLine="709"/>
        <w:jc w:val="both"/>
      </w:pPr>
      <w:r w:rsidRPr="00501D40">
        <w:t>Магнитность</w:t>
      </w:r>
      <w:r>
        <w:t xml:space="preserve"> обеспечивает постоянный приток Прасинтезности в Ядра Синтеза, а Системы это уже организовывают, реализуют, как новая системная организация нас.</w:t>
      </w:r>
    </w:p>
    <w:p w:rsidR="005A2123" w:rsidRDefault="005A2123" w:rsidP="005A2123">
      <w:pPr>
        <w:pStyle w:val="af8"/>
        <w:spacing w:line="240" w:lineRule="auto"/>
        <w:rPr>
          <w:lang w:val="ro-RO"/>
        </w:rPr>
      </w:pPr>
    </w:p>
    <w:p w:rsidR="00A139FF" w:rsidRDefault="002A6E25" w:rsidP="002A6E25">
      <w:pPr>
        <w:pStyle w:val="31"/>
        <w:spacing w:line="240" w:lineRule="auto"/>
      </w:pPr>
      <w:r>
        <w:t>Аппарат – Аннигиляция</w:t>
      </w:r>
    </w:p>
    <w:p w:rsidR="002A6E25" w:rsidRPr="002A6E25" w:rsidRDefault="002A6E25" w:rsidP="002A6E25">
      <w:pPr>
        <w:jc w:val="right"/>
        <w:rPr>
          <w:rFonts w:asciiTheme="majorHAnsi" w:hAnsiTheme="majorHAnsi" w:cstheme="majorHAnsi"/>
          <w:i/>
        </w:rPr>
      </w:pPr>
      <w:r w:rsidRPr="002A6E25">
        <w:rPr>
          <w:rFonts w:asciiTheme="majorHAnsi" w:hAnsiTheme="majorHAnsi" w:cstheme="majorHAnsi"/>
          <w:i/>
          <w:color w:val="212529"/>
          <w:shd w:val="clear" w:color="auto" w:fill="FFFFFF"/>
        </w:rPr>
        <w:t>Всякий процесс есть энергетический феномен, а энергия может порождаться лишь напряжённым единством противоположностей.</w:t>
      </w:r>
    </w:p>
    <w:p w:rsidR="002A6E25" w:rsidRPr="002A6E25" w:rsidRDefault="00EB666C" w:rsidP="002A6E25">
      <w:pPr>
        <w:shd w:val="clear" w:color="auto" w:fill="FFFFFF"/>
        <w:jc w:val="right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(</w:t>
      </w:r>
      <w:hyperlink r:id="rId18" w:history="1">
        <w:r w:rsidR="002A6E25" w:rsidRPr="002A6E25">
          <w:rPr>
            <w:rStyle w:val="a8"/>
            <w:rFonts w:asciiTheme="majorHAnsi" w:hAnsiTheme="majorHAnsi" w:cstheme="majorHAnsi"/>
            <w:i/>
            <w:iCs/>
            <w:color w:val="auto"/>
            <w:u w:val="none"/>
          </w:rPr>
          <w:t>Карл Густав Юнг (1875–1961) — швейцарский психолог</w:t>
        </w:r>
      </w:hyperlink>
      <w:r>
        <w:rPr>
          <w:rStyle w:val="a8"/>
          <w:rFonts w:asciiTheme="majorHAnsi" w:hAnsiTheme="majorHAnsi" w:cstheme="majorHAnsi"/>
          <w:i/>
          <w:iCs/>
          <w:color w:val="auto"/>
          <w:u w:val="none"/>
        </w:rPr>
        <w:t>)</w:t>
      </w:r>
    </w:p>
    <w:p w:rsidR="002A6E25" w:rsidRDefault="002A6E25" w:rsidP="00272300">
      <w:pPr>
        <w:shd w:val="clear" w:color="auto" w:fill="FFFFFF"/>
        <w:spacing w:line="360" w:lineRule="atLeast"/>
        <w:jc w:val="both"/>
      </w:pPr>
      <w:r w:rsidRPr="002A6E25">
        <w:t>Аннигиляция — это физический процесс, при котором частица и соответствующая ей античастица сталкиваются и превращаются в другие частицы, как правило, в кванты физических полей, например, фотоны (свет). </w:t>
      </w:r>
    </w:p>
    <w:p w:rsidR="0069158F" w:rsidRDefault="0069158F" w:rsidP="002A6E25">
      <w:pPr>
        <w:shd w:val="clear" w:color="auto" w:fill="FFFFFF"/>
        <w:spacing w:line="360" w:lineRule="atLeast"/>
      </w:pPr>
    </w:p>
    <w:p w:rsidR="002A6E25" w:rsidRPr="002A6E25" w:rsidRDefault="002A6E25" w:rsidP="002A6E25">
      <w:pPr>
        <w:shd w:val="clear" w:color="auto" w:fill="FFFFFF"/>
        <w:spacing w:line="360" w:lineRule="atLeast"/>
      </w:pPr>
      <w:r>
        <w:rPr>
          <w:noProof/>
          <w:lang w:eastAsia="ru-RU"/>
        </w:rPr>
        <w:drawing>
          <wp:inline distT="0" distB="0" distL="0" distR="0" wp14:anchorId="5DF4C06C" wp14:editId="2DF91A3F">
            <wp:extent cx="4836554" cy="1724891"/>
            <wp:effectExtent l="0" t="0" r="2540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67307" cy="1735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66C" w:rsidRDefault="00EB666C" w:rsidP="004C4BD5">
      <w:pPr>
        <w:spacing w:after="0"/>
        <w:ind w:firstLine="709"/>
        <w:jc w:val="both"/>
      </w:pPr>
      <w:r>
        <w:t xml:space="preserve">Это то, что происходит как процесс, в рождающейся из случившейся свершённой Магнитности возникает новый процесс Аннигиляции, чтобы что-то изменилось и в нас, </w:t>
      </w:r>
      <w:r>
        <w:lastRenderedPageBreak/>
        <w:t>и вокруг нас прежде всего в нас, и сложилось Воскрешение по итогам. То есть, аннигиляция старого состояния нас с вами ведёт в Воскрешённость.</w:t>
      </w:r>
    </w:p>
    <w:p w:rsidR="00EB666C" w:rsidRPr="00EB666C" w:rsidRDefault="00EB666C" w:rsidP="004C4BD5">
      <w:pPr>
        <w:widowControl w:val="0"/>
        <w:ind w:left="57" w:right="57"/>
        <w:jc w:val="both"/>
      </w:pPr>
      <w:r>
        <w:t xml:space="preserve">Особенность горизонта этой Части в том, что всё время материя обновляется, начиная с Аматики. Чтобы материя выработала новые результаты старые Частности, на которые опираются они должны быть расплавлены, внутренние и внешние связи расплавляются. Потом из исходного материала собирается нечто следующее, называется Аннигиляция. </w:t>
      </w:r>
      <w:r w:rsidRPr="00EB666C">
        <w:t>(Новая Мысль и т.д.)</w:t>
      </w:r>
    </w:p>
    <w:p w:rsidR="00EB666C" w:rsidRDefault="00EB666C" w:rsidP="004C4BD5">
      <w:pPr>
        <w:widowControl w:val="0"/>
        <w:ind w:left="57" w:right="57"/>
        <w:jc w:val="both"/>
      </w:pPr>
      <w:r>
        <w:t xml:space="preserve">Аннигиляция – это уничтожение связей, каких-то Частностей. Преображение материи, когда из старого состояния системной организации, </w:t>
      </w:r>
      <w:r w:rsidRPr="00476A4D">
        <w:t>старого состояния</w:t>
      </w:r>
      <w:r>
        <w:t xml:space="preserve"> процессуальности аппаратов и процессов действия, или каких-то результатов у нас рождается что-то новое. Чтобы это новое родилось необходимо аннигилировать старое, необходимо изменить</w:t>
      </w:r>
      <w:r w:rsidRPr="00476A4D">
        <w:t xml:space="preserve"> </w:t>
      </w:r>
      <w:r>
        <w:t>системную организацию на новую, на новые результаты, и необходимо иметь стандарты на всё это, как записи Синтеза вовне.</w:t>
      </w:r>
    </w:p>
    <w:p w:rsidR="00EB666C" w:rsidRPr="00EB666C" w:rsidRDefault="00EB666C" w:rsidP="004C4BD5">
      <w:pPr>
        <w:shd w:val="clear" w:color="auto" w:fill="FFFFFF"/>
        <w:spacing w:after="0" w:line="240" w:lineRule="auto"/>
        <w:jc w:val="both"/>
      </w:pPr>
      <w:r w:rsidRPr="00EB666C">
        <w:t>Аннигиляция – это скачкообразное изменение чего-то, качественное прежде всего, это разрыв связи, это перестройка, это смена шаблонов, это выход из прежних связей, как матриц.</w:t>
      </w:r>
    </w:p>
    <w:p w:rsidR="00EB666C" w:rsidRPr="00EB666C" w:rsidRDefault="00EB666C" w:rsidP="004C4BD5">
      <w:pPr>
        <w:shd w:val="clear" w:color="auto" w:fill="FFFFFF"/>
        <w:spacing w:after="0" w:line="240" w:lineRule="auto"/>
        <w:jc w:val="both"/>
      </w:pPr>
    </w:p>
    <w:p w:rsidR="00EB666C" w:rsidRPr="00EB666C" w:rsidRDefault="00EB666C" w:rsidP="004C4BD5">
      <w:pPr>
        <w:shd w:val="clear" w:color="auto" w:fill="FFFFFF"/>
        <w:spacing w:line="360" w:lineRule="atLeast"/>
        <w:jc w:val="both"/>
      </w:pPr>
      <w:r w:rsidRPr="00EB666C">
        <w:t>Это не полное уничтожение вещества в буквальном смысле, а его трансформация в другой вид энергии или другие частицы в соответствии с законами сохранения энергии и импульса.</w:t>
      </w:r>
    </w:p>
    <w:p w:rsidR="000560C0" w:rsidRPr="002A6E25" w:rsidRDefault="000560C0" w:rsidP="00EB666C">
      <w:pPr>
        <w:spacing w:line="240" w:lineRule="auto"/>
      </w:pPr>
    </w:p>
    <w:p w:rsidR="005B0CD6" w:rsidRDefault="00EB666C" w:rsidP="00972D81">
      <w:pPr>
        <w:pStyle w:val="31"/>
        <w:spacing w:line="240" w:lineRule="auto"/>
      </w:pPr>
      <w:r>
        <w:t>Частность – Время</w:t>
      </w:r>
    </w:p>
    <w:p w:rsidR="00EB666C" w:rsidRDefault="00EB666C" w:rsidP="00EB666C">
      <w:pPr>
        <w:jc w:val="right"/>
        <w:rPr>
          <w:rFonts w:asciiTheme="majorHAnsi" w:hAnsiTheme="majorHAnsi" w:cstheme="majorHAnsi"/>
          <w:i/>
          <w:color w:val="212529"/>
          <w:shd w:val="clear" w:color="auto" w:fill="FFFFFF"/>
        </w:rPr>
      </w:pPr>
      <w:r w:rsidRPr="00EB666C">
        <w:rPr>
          <w:rFonts w:asciiTheme="majorHAnsi" w:hAnsiTheme="majorHAnsi" w:cstheme="majorHAnsi"/>
          <w:i/>
          <w:color w:val="212529"/>
          <w:shd w:val="clear" w:color="auto" w:fill="FFFFFF"/>
        </w:rPr>
        <w:t xml:space="preserve">«Тот, кто владеет своим временем, владеет своей судьбой» </w:t>
      </w:r>
    </w:p>
    <w:p w:rsidR="00EB666C" w:rsidRPr="00EB666C" w:rsidRDefault="00EB666C" w:rsidP="00EB666C">
      <w:pPr>
        <w:jc w:val="right"/>
        <w:rPr>
          <w:rFonts w:asciiTheme="majorHAnsi" w:hAnsiTheme="majorHAnsi" w:cstheme="majorHAnsi"/>
          <w:i/>
          <w:color w:val="212529"/>
          <w:shd w:val="clear" w:color="auto" w:fill="FFFFFF"/>
        </w:rPr>
      </w:pPr>
      <w:r>
        <w:rPr>
          <w:rFonts w:asciiTheme="majorHAnsi" w:hAnsiTheme="majorHAnsi" w:cstheme="majorHAnsi"/>
          <w:i/>
          <w:color w:val="212529"/>
          <w:shd w:val="clear" w:color="auto" w:fill="FFFFFF"/>
        </w:rPr>
        <w:t xml:space="preserve">(Сенека - </w:t>
      </w:r>
      <w:r w:rsidRPr="00EB666C">
        <w:rPr>
          <w:rFonts w:asciiTheme="majorHAnsi" w:hAnsiTheme="majorHAnsi" w:cstheme="majorHAnsi"/>
          <w:i/>
          <w:color w:val="212529"/>
          <w:shd w:val="clear" w:color="auto" w:fill="FFFFFF"/>
        </w:rPr>
        <w:t>римский </w:t>
      </w:r>
      <w:hyperlink r:id="rId20" w:tooltip="Стоицизм" w:history="1">
        <w:r w:rsidRPr="00EB666C">
          <w:rPr>
            <w:rFonts w:asciiTheme="majorHAnsi" w:hAnsiTheme="majorHAnsi" w:cstheme="majorHAnsi"/>
            <w:i/>
            <w:color w:val="212529"/>
          </w:rPr>
          <w:t>философ-стоик</w:t>
        </w:r>
      </w:hyperlink>
      <w:r w:rsidRPr="00EB666C">
        <w:rPr>
          <w:rFonts w:asciiTheme="majorHAnsi" w:hAnsiTheme="majorHAnsi" w:cstheme="majorHAnsi"/>
          <w:i/>
          <w:color w:val="212529"/>
          <w:shd w:val="clear" w:color="auto" w:fill="FFFFFF"/>
        </w:rPr>
        <w:t>, поэт и государственный деятель</w:t>
      </w:r>
      <w:r>
        <w:rPr>
          <w:rFonts w:asciiTheme="majorHAnsi" w:hAnsiTheme="majorHAnsi" w:cstheme="majorHAnsi"/>
          <w:i/>
          <w:color w:val="212529"/>
          <w:shd w:val="clear" w:color="auto" w:fill="FFFFFF"/>
        </w:rPr>
        <w:t>)</w:t>
      </w:r>
    </w:p>
    <w:p w:rsidR="00EB666C" w:rsidRDefault="00EB666C" w:rsidP="00EB666C">
      <w:pPr>
        <w:spacing w:after="0"/>
        <w:ind w:firstLine="0"/>
        <w:jc w:val="both"/>
      </w:pPr>
    </w:p>
    <w:p w:rsidR="00EB666C" w:rsidRDefault="00EB666C" w:rsidP="00EB666C">
      <w:pPr>
        <w:spacing w:after="0"/>
        <w:ind w:firstLine="709"/>
        <w:jc w:val="both"/>
      </w:pPr>
      <w:r>
        <w:rPr>
          <w:noProof/>
          <w:lang w:eastAsia="ru-RU"/>
        </w:rPr>
        <w:drawing>
          <wp:inline distT="0" distB="0" distL="0" distR="0" wp14:anchorId="2F82F86D" wp14:editId="551E46D0">
            <wp:extent cx="5020559" cy="2930236"/>
            <wp:effectExtent l="0" t="0" r="889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71937" cy="2960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66C" w:rsidRDefault="00EB666C" w:rsidP="00EB666C">
      <w:pPr>
        <w:spacing w:after="0"/>
        <w:ind w:firstLine="709"/>
        <w:jc w:val="both"/>
      </w:pPr>
      <w:r w:rsidRPr="00EB666C">
        <w:t xml:space="preserve">Время — это фундаментальное понятие, которое в общем смысле означает необратимую последовательность существования всех явлений и предметов от </w:t>
      </w:r>
      <w:r w:rsidRPr="00EB666C">
        <w:lastRenderedPageBreak/>
        <w:t>прошлого к настоящему и будущему, а также меру длительности всего происходящего. В физике время рассматривается как одно из основных измерений пространственно-временного континуума. В философии существуют разные взгляды на его природу, например, Святой Августин считал, что время существует только в сознании человека</w:t>
      </w:r>
      <w:r>
        <w:t>.</w:t>
      </w:r>
    </w:p>
    <w:p w:rsidR="00EB666C" w:rsidRDefault="00EB666C" w:rsidP="00EB666C">
      <w:pPr>
        <w:spacing w:after="0"/>
        <w:ind w:firstLine="709"/>
        <w:jc w:val="both"/>
      </w:pPr>
    </w:p>
    <w:p w:rsidR="00EB666C" w:rsidRDefault="00EB666C" w:rsidP="00EB666C">
      <w:pPr>
        <w:spacing w:after="0" w:line="240" w:lineRule="auto"/>
        <w:ind w:firstLine="454"/>
        <w:jc w:val="both"/>
      </w:pPr>
      <w:r>
        <w:t xml:space="preserve">Часть Тело суперизвечного синтезкосмоса Изначально Вышестоящего Отца – развивает нас Временем. </w:t>
      </w:r>
    </w:p>
    <w:p w:rsidR="00EB666C" w:rsidRPr="006C6616" w:rsidRDefault="00EB666C" w:rsidP="00EB666C">
      <w:pPr>
        <w:spacing w:after="0" w:line="240" w:lineRule="auto"/>
        <w:ind w:firstLine="454"/>
        <w:jc w:val="both"/>
      </w:pPr>
      <w:r w:rsidRPr="006C6616">
        <w:t>Врем</w:t>
      </w:r>
      <w:r>
        <w:t>я – это течение Огня, активатор</w:t>
      </w:r>
      <w:r w:rsidRPr="006C6616">
        <w:t xml:space="preserve"> движения материи, переходящий в Волю </w:t>
      </w:r>
      <w:r>
        <w:t>Изначально Вышестоящего Отца</w:t>
      </w:r>
      <w:r w:rsidRPr="006C6616">
        <w:t xml:space="preserve">. Будучи частью </w:t>
      </w:r>
      <w:r>
        <w:t>Изначально Вышестоящего Отца, Человек несё</w:t>
      </w:r>
      <w:r w:rsidRPr="006C6616">
        <w:t xml:space="preserve">т собою его Волю. Воля </w:t>
      </w:r>
      <w:r>
        <w:t>Изначально Вышестоящего Отца</w:t>
      </w:r>
      <w:r w:rsidRPr="006C6616">
        <w:t xml:space="preserve"> записана в Парадигме,</w:t>
      </w:r>
      <w:r>
        <w:t xml:space="preserve"> как концепции стратегического </w:t>
      </w:r>
      <w:r w:rsidRPr="006C6616">
        <w:t xml:space="preserve">развития Человеческой Цивилизации. Парадигма - </w:t>
      </w:r>
      <w:r>
        <w:t xml:space="preserve">это не теория, не опыт, а </w:t>
      </w:r>
      <w:r w:rsidRPr="006C6616">
        <w:t>перспектива развития с обоснованием пути, являющая собой основу определенного мировоззрения и взглядов на окружающий мир.</w:t>
      </w:r>
    </w:p>
    <w:p w:rsidR="00EB666C" w:rsidRDefault="00EB666C" w:rsidP="00EB666C">
      <w:pPr>
        <w:spacing w:after="0"/>
        <w:ind w:firstLine="709"/>
        <w:jc w:val="both"/>
      </w:pPr>
      <w:r>
        <w:t>Человек, владеющий Временем, синтезирующий Огонь, создаё</w:t>
      </w:r>
      <w:r w:rsidRPr="006C6616">
        <w:t>т новые уникальные услови</w:t>
      </w:r>
      <w:r w:rsidR="00272300">
        <w:t>я. Только через Ч</w:t>
      </w:r>
      <w:r>
        <w:t>еловека сопряжё</w:t>
      </w:r>
      <w:r w:rsidRPr="006C6616">
        <w:t xml:space="preserve">нностью ядер Отца и Матери происходит творение материи как вершины Мудрости. Человек развивается снизу из материи тем, чем </w:t>
      </w:r>
      <w:r>
        <w:t>наделен</w:t>
      </w:r>
      <w:r w:rsidRPr="006C6616">
        <w:t xml:space="preserve"> и чем применяется лично сам.</w:t>
      </w:r>
    </w:p>
    <w:p w:rsidR="00EB666C" w:rsidRDefault="00EB666C" w:rsidP="00EB666C">
      <w:pPr>
        <w:spacing w:after="0"/>
        <w:ind w:firstLine="709"/>
        <w:jc w:val="both"/>
      </w:pPr>
      <w:r>
        <w:t>Время – беспрерывный поток двигающий всё.</w:t>
      </w:r>
    </w:p>
    <w:p w:rsidR="000560C0" w:rsidRPr="00EB666C" w:rsidRDefault="000560C0" w:rsidP="00972D81">
      <w:pPr>
        <w:keepNext/>
        <w:spacing w:line="240" w:lineRule="auto"/>
      </w:pPr>
    </w:p>
    <w:p w:rsidR="00BF58CB" w:rsidRDefault="00BF58CB" w:rsidP="00BF58CB">
      <w:pPr>
        <w:pStyle w:val="21"/>
        <w:spacing w:line="240" w:lineRule="auto"/>
      </w:pPr>
      <w:r>
        <w:t>Г</w:t>
      </w:r>
      <w:r w:rsidR="003F2A1D">
        <w:t>лава 3</w:t>
      </w:r>
      <w:r w:rsidRPr="004E6785">
        <w:rPr>
          <w:lang w:val="ro-RO" w:bidi="ru-RU"/>
        </w:rPr>
        <w:t xml:space="preserve">. </w:t>
      </w:r>
      <w:r>
        <w:rPr>
          <w:lang w:bidi="ru-RU"/>
        </w:rPr>
        <w:t xml:space="preserve">Материя </w:t>
      </w:r>
      <w:r w:rsidR="003F2A1D">
        <w:rPr>
          <w:lang w:bidi="ru-RU"/>
        </w:rPr>
        <w:t xml:space="preserve">Планика </w:t>
      </w:r>
    </w:p>
    <w:p w:rsidR="00BF58CB" w:rsidRDefault="00BF58CB" w:rsidP="00BF58CB"/>
    <w:p w:rsidR="00BF58CB" w:rsidRPr="00BF58CB" w:rsidRDefault="00BF58CB" w:rsidP="00BF58CB">
      <w:pPr>
        <w:jc w:val="right"/>
        <w:rPr>
          <w:rFonts w:asciiTheme="majorHAnsi" w:hAnsiTheme="majorHAnsi" w:cstheme="majorHAnsi"/>
          <w:i/>
          <w:color w:val="212529"/>
          <w:shd w:val="clear" w:color="auto" w:fill="FFFFFF"/>
        </w:rPr>
      </w:pPr>
      <w:r w:rsidRPr="00BF58CB">
        <w:rPr>
          <w:rFonts w:asciiTheme="majorHAnsi" w:hAnsiTheme="majorHAnsi" w:cstheme="majorHAnsi"/>
          <w:i/>
          <w:color w:val="212529"/>
          <w:shd w:val="clear" w:color="auto" w:fill="FFFFFF"/>
        </w:rPr>
        <w:t>Дайте мне материю, и я покажу вам, как из неё должен образоваться мир.</w:t>
      </w:r>
    </w:p>
    <w:p w:rsidR="00BF58CB" w:rsidRPr="00BF58CB" w:rsidRDefault="00BF58CB" w:rsidP="00EB46DC">
      <w:pPr>
        <w:spacing w:line="276" w:lineRule="auto"/>
        <w:jc w:val="right"/>
        <w:rPr>
          <w:rFonts w:asciiTheme="majorHAnsi" w:hAnsiTheme="majorHAnsi" w:cstheme="majorHAnsi"/>
          <w:i/>
          <w:color w:val="212529"/>
          <w:shd w:val="clear" w:color="auto" w:fill="FFFFFF"/>
        </w:rPr>
      </w:pPr>
      <w:r>
        <w:rPr>
          <w:rFonts w:asciiTheme="majorHAnsi" w:hAnsiTheme="majorHAnsi" w:cstheme="majorHAnsi"/>
          <w:i/>
          <w:color w:val="212529"/>
          <w:shd w:val="clear" w:color="auto" w:fill="FFFFFF"/>
        </w:rPr>
        <w:t>(</w:t>
      </w:r>
      <w:hyperlink r:id="rId22" w:history="1">
        <w:r w:rsidRPr="00BF58CB">
          <w:rPr>
            <w:rFonts w:asciiTheme="majorHAnsi" w:hAnsiTheme="majorHAnsi" w:cstheme="majorHAnsi"/>
            <w:i/>
            <w:color w:val="212529"/>
            <w:shd w:val="clear" w:color="auto" w:fill="FFFFFF"/>
          </w:rPr>
          <w:t>Иммануил Кант (1724–1804) — прусский философ</w:t>
        </w:r>
      </w:hyperlink>
      <w:r>
        <w:rPr>
          <w:rFonts w:asciiTheme="majorHAnsi" w:hAnsiTheme="majorHAnsi" w:cstheme="majorHAnsi"/>
          <w:i/>
          <w:color w:val="212529"/>
          <w:shd w:val="clear" w:color="auto" w:fill="FFFFFF"/>
        </w:rPr>
        <w:t>)</w:t>
      </w:r>
    </w:p>
    <w:p w:rsidR="00B8329E" w:rsidRDefault="00EB46DC" w:rsidP="00E71913">
      <w:pPr>
        <w:pStyle w:val="af8"/>
        <w:spacing w:line="276" w:lineRule="auto"/>
        <w:jc w:val="both"/>
        <w:rPr>
          <w:rFonts w:ascii="Times New Roman" w:hAnsi="Times New Roman"/>
          <w:color w:val="auto"/>
        </w:rPr>
      </w:pPr>
      <w:r w:rsidRPr="00EB46DC">
        <w:rPr>
          <w:rFonts w:ascii="Times New Roman" w:hAnsi="Times New Roman"/>
          <w:color w:val="auto"/>
        </w:rPr>
        <w:t>Т</w:t>
      </w:r>
      <w:r>
        <w:rPr>
          <w:rFonts w:ascii="Times New Roman" w:hAnsi="Times New Roman"/>
          <w:color w:val="auto"/>
        </w:rPr>
        <w:t>ело</w:t>
      </w:r>
      <w:r w:rsidRPr="00EB46DC">
        <w:rPr>
          <w:rFonts w:ascii="Times New Roman" w:hAnsi="Times New Roman"/>
          <w:color w:val="auto"/>
        </w:rPr>
        <w:t xml:space="preserve"> суперизвечного синтезкосмоса ИВО Отец-Человек-Субъект-Землянина большого космоса</w:t>
      </w:r>
      <w:r>
        <w:rPr>
          <w:rFonts w:ascii="Times New Roman" w:hAnsi="Times New Roman"/>
          <w:color w:val="auto"/>
        </w:rPr>
        <w:t xml:space="preserve"> состоит из </w:t>
      </w:r>
      <w:r w:rsidR="00E71913">
        <w:rPr>
          <w:rFonts w:ascii="Times New Roman" w:hAnsi="Times New Roman"/>
          <w:color w:val="auto"/>
        </w:rPr>
        <w:t xml:space="preserve">24-го вида материи из 64-х – </w:t>
      </w:r>
      <w:r>
        <w:rPr>
          <w:rFonts w:ascii="Times New Roman" w:hAnsi="Times New Roman"/>
          <w:color w:val="auto"/>
        </w:rPr>
        <w:t>Планическ</w:t>
      </w:r>
      <w:r w:rsidR="00E71913">
        <w:rPr>
          <w:rFonts w:ascii="Times New Roman" w:hAnsi="Times New Roman"/>
          <w:color w:val="auto"/>
        </w:rPr>
        <w:t>ой</w:t>
      </w:r>
      <w:r>
        <w:rPr>
          <w:rFonts w:ascii="Times New Roman" w:hAnsi="Times New Roman"/>
          <w:color w:val="auto"/>
        </w:rPr>
        <w:t>.</w:t>
      </w:r>
    </w:p>
    <w:p w:rsidR="00DA5458" w:rsidRPr="00DA5458" w:rsidRDefault="00DA5458" w:rsidP="00DA5458">
      <w:pPr>
        <w:pStyle w:val="affc"/>
        <w:tabs>
          <w:tab w:val="left" w:pos="3261"/>
          <w:tab w:val="right" w:pos="11340"/>
        </w:tabs>
        <w:ind w:firstLine="709"/>
        <w:jc w:val="both"/>
        <w:rPr>
          <w:b w:val="0"/>
          <w:bCs w:val="0"/>
          <w:sz w:val="24"/>
          <w:szCs w:val="24"/>
        </w:rPr>
      </w:pPr>
      <w:r w:rsidRPr="00DA5458">
        <w:rPr>
          <w:b w:val="0"/>
          <w:bCs w:val="0"/>
          <w:sz w:val="24"/>
          <w:szCs w:val="24"/>
        </w:rPr>
        <w:t>Планика - процесс планирования Жизни. План становится для нас естеством внешнего применения. И нужна систематизация, иерархизация всей деяте</w:t>
      </w:r>
      <w:r>
        <w:rPr>
          <w:b w:val="0"/>
          <w:bCs w:val="0"/>
          <w:sz w:val="24"/>
          <w:szCs w:val="24"/>
        </w:rPr>
        <w:t>льности своей, чтобы не терять Время, Огонь, п</w:t>
      </w:r>
      <w:r w:rsidRPr="00DA5458">
        <w:rPr>
          <w:b w:val="0"/>
          <w:bCs w:val="0"/>
          <w:sz w:val="24"/>
          <w:szCs w:val="24"/>
        </w:rPr>
        <w:t xml:space="preserve">отенциал. Далее происходит </w:t>
      </w:r>
      <w:r>
        <w:rPr>
          <w:b w:val="0"/>
          <w:bCs w:val="0"/>
          <w:sz w:val="24"/>
          <w:szCs w:val="24"/>
        </w:rPr>
        <w:t>блокировка если пошли не туда. Человек практически н</w:t>
      </w:r>
      <w:r w:rsidRPr="00DA5458">
        <w:rPr>
          <w:b w:val="0"/>
          <w:bCs w:val="0"/>
          <w:sz w:val="24"/>
          <w:szCs w:val="24"/>
        </w:rPr>
        <w:t>аказывает сам себя</w:t>
      </w:r>
      <w:r>
        <w:rPr>
          <w:b w:val="0"/>
          <w:bCs w:val="0"/>
          <w:sz w:val="24"/>
          <w:szCs w:val="24"/>
        </w:rPr>
        <w:t>. Теряется Огнепотенциал и так до Энергопотенциала. Не</w:t>
      </w:r>
      <w:r w:rsidRPr="00DA5458">
        <w:rPr>
          <w:b w:val="0"/>
          <w:bCs w:val="0"/>
          <w:sz w:val="24"/>
          <w:szCs w:val="24"/>
        </w:rPr>
        <w:t>правильно направленн</w:t>
      </w:r>
      <w:r w:rsidR="00CB725F">
        <w:rPr>
          <w:b w:val="0"/>
          <w:bCs w:val="0"/>
          <w:sz w:val="24"/>
          <w:szCs w:val="24"/>
        </w:rPr>
        <w:t>ый Огонь, Дух, Свет Энергия, н</w:t>
      </w:r>
      <w:r>
        <w:rPr>
          <w:b w:val="0"/>
          <w:bCs w:val="0"/>
          <w:sz w:val="24"/>
          <w:szCs w:val="24"/>
        </w:rPr>
        <w:t>е</w:t>
      </w:r>
      <w:r w:rsidRPr="00DA5458">
        <w:rPr>
          <w:b w:val="0"/>
          <w:bCs w:val="0"/>
          <w:sz w:val="24"/>
          <w:szCs w:val="24"/>
        </w:rPr>
        <w:t>правильно направленный Дух, стагнирует, бунтует, он не любит преображаться, а больше любит Пространство.</w:t>
      </w:r>
    </w:p>
    <w:p w:rsidR="00DA5458" w:rsidRPr="00DA5458" w:rsidRDefault="00DA5458" w:rsidP="003F2A1D">
      <w:pPr>
        <w:pStyle w:val="affa"/>
        <w:ind w:firstLine="709"/>
        <w:jc w:val="both"/>
        <w:rPr>
          <w:sz w:val="24"/>
          <w:szCs w:val="24"/>
        </w:rPr>
      </w:pPr>
      <w:r w:rsidRPr="00DA5458">
        <w:rPr>
          <w:sz w:val="24"/>
          <w:szCs w:val="24"/>
        </w:rPr>
        <w:t xml:space="preserve">Любое дело всегда начинается с составления плана. За это отвечает Планическая материя которая неразрывно связана с Временем. </w:t>
      </w:r>
    </w:p>
    <w:p w:rsidR="00DA5458" w:rsidRPr="00DA5458" w:rsidRDefault="00DA5458" w:rsidP="00DA5458">
      <w:pPr>
        <w:pStyle w:val="affa"/>
        <w:jc w:val="both"/>
        <w:rPr>
          <w:sz w:val="24"/>
          <w:szCs w:val="24"/>
        </w:rPr>
      </w:pPr>
      <w:r w:rsidRPr="00DA5458">
        <w:rPr>
          <w:sz w:val="24"/>
          <w:szCs w:val="24"/>
        </w:rPr>
        <w:t>Время не планируется, а организуется планом.</w:t>
      </w:r>
    </w:p>
    <w:p w:rsidR="00DA5458" w:rsidRDefault="00DA5458" w:rsidP="002E3126">
      <w:pPr>
        <w:ind w:firstLineChars="295" w:firstLine="708"/>
        <w:jc w:val="both"/>
      </w:pPr>
      <w:r>
        <w:t xml:space="preserve">Когда </w:t>
      </w:r>
      <w:r w:rsidR="003F2A1D">
        <w:t>Человек</w:t>
      </w:r>
      <w:r>
        <w:t xml:space="preserve"> завершает </w:t>
      </w:r>
      <w:r w:rsidR="002E3126">
        <w:t xml:space="preserve">один </w:t>
      </w:r>
      <w:r>
        <w:t>план, то он находит другое</w:t>
      </w:r>
      <w:r w:rsidR="003F2A1D">
        <w:t xml:space="preserve"> дело для исполнения. Завершив д</w:t>
      </w:r>
      <w:r>
        <w:t>ело, когда ещё больше нагружаетесь, то нет времени на стресс, на это не уходит Ог</w:t>
      </w:r>
      <w:r w:rsidR="003F2A1D">
        <w:t>онь. У нас время чётко идёт на С</w:t>
      </w:r>
      <w:r>
        <w:t>озидание. Планика помогает планировать Время. ИВДИВО-тело Времени координирует с И</w:t>
      </w:r>
      <w:r w:rsidR="003F2A1D">
        <w:t>значально Вышестоящим Отцом, с</w:t>
      </w:r>
      <w:r>
        <w:t xml:space="preserve"> И</w:t>
      </w:r>
      <w:r w:rsidR="003F2A1D">
        <w:t xml:space="preserve">значально </w:t>
      </w:r>
      <w:r>
        <w:t>В</w:t>
      </w:r>
      <w:r w:rsidR="003F2A1D">
        <w:t xml:space="preserve">ышестоящим </w:t>
      </w:r>
      <w:r>
        <w:t>Д</w:t>
      </w:r>
      <w:r w:rsidR="003F2A1D">
        <w:t>омом Изначально Вышестоящего Отца</w:t>
      </w:r>
      <w:r>
        <w:t xml:space="preserve">. </w:t>
      </w:r>
      <w:r w:rsidR="003F2A1D">
        <w:t>Человек идёт</w:t>
      </w:r>
      <w:r>
        <w:t xml:space="preserve"> в ногу со Временем</w:t>
      </w:r>
      <w:r w:rsidR="002E3126">
        <w:t xml:space="preserve"> </w:t>
      </w:r>
      <w:r>
        <w:t>И</w:t>
      </w:r>
      <w:r w:rsidR="003F2A1D">
        <w:t xml:space="preserve">значально </w:t>
      </w:r>
      <w:r>
        <w:t>В</w:t>
      </w:r>
      <w:r w:rsidR="002E3126">
        <w:t xml:space="preserve">ышестоящего </w:t>
      </w:r>
      <w:r>
        <w:t>О</w:t>
      </w:r>
      <w:r w:rsidR="003F2A1D">
        <w:t>тц</w:t>
      </w:r>
      <w:r w:rsidR="002E3126">
        <w:t>а</w:t>
      </w:r>
      <w:r>
        <w:t xml:space="preserve">, а не один. </w:t>
      </w:r>
    </w:p>
    <w:p w:rsidR="00DA5458" w:rsidRDefault="002E3126" w:rsidP="00DA5458">
      <w:pPr>
        <w:ind w:firstLineChars="150" w:firstLine="360"/>
        <w:jc w:val="both"/>
      </w:pPr>
      <w:r>
        <w:lastRenderedPageBreak/>
        <w:t xml:space="preserve">Если </w:t>
      </w:r>
      <w:r w:rsidR="003F2A1D">
        <w:t>рассматривать П</w:t>
      </w:r>
      <w:r w:rsidR="00DA5458">
        <w:t xml:space="preserve">ланическую материю, </w:t>
      </w:r>
      <w:r>
        <w:t>то она помогает организовать В</w:t>
      </w:r>
      <w:r w:rsidR="00DA5458">
        <w:t>ремя. Планическ</w:t>
      </w:r>
      <w:r w:rsidR="003F2A1D">
        <w:t>ое тело помогает синтезировать План С</w:t>
      </w:r>
      <w:r w:rsidR="00DA5458">
        <w:t>интеза в разных архетипах материи, разными видами и типами</w:t>
      </w:r>
      <w:r w:rsidR="003F2A1D">
        <w:t xml:space="preserve"> организации материи. У каждой Части своё Время, значит и План для каждой Ч</w:t>
      </w:r>
      <w:r w:rsidR="00DA5458">
        <w:t>асти будет свой</w:t>
      </w:r>
      <w:r w:rsidR="003F2A1D">
        <w:t>, свой</w:t>
      </w:r>
      <w:r w:rsidR="00DA5458">
        <w:t xml:space="preserve"> срок развития и деятельности. У каждого подумать время будет разным. Наша задача</w:t>
      </w:r>
      <w:r w:rsidR="003F2A1D">
        <w:t>,</w:t>
      </w:r>
      <w:r w:rsidR="00DA5458">
        <w:t xml:space="preserve"> при планировании</w:t>
      </w:r>
      <w:r w:rsidR="003F2A1D">
        <w:t>,</w:t>
      </w:r>
      <w:r w:rsidR="00DA5458">
        <w:t xml:space="preserve"> это всё регулировать в однородное течение времени. Рабо</w:t>
      </w:r>
      <w:r w:rsidR="003F2A1D">
        <w:t>тоспособность и дееспособность Ч</w:t>
      </w:r>
      <w:r w:rsidR="00DA5458">
        <w:t xml:space="preserve">астями </w:t>
      </w:r>
      <w:r>
        <w:t>истекают из этого</w:t>
      </w:r>
      <w:r w:rsidR="00DA5458">
        <w:t>.</w:t>
      </w:r>
    </w:p>
    <w:p w:rsidR="00DA5458" w:rsidRDefault="00DA5458" w:rsidP="00DA5458">
      <w:pPr>
        <w:ind w:firstLineChars="150" w:firstLine="360"/>
        <w:jc w:val="both"/>
      </w:pPr>
      <w:r>
        <w:t>Что такое план? План - это некий синтез стратагемий, которая определяет наше тактическое дейс</w:t>
      </w:r>
      <w:r w:rsidR="003F2A1D">
        <w:t xml:space="preserve">твие. Я реализую свою политику с </w:t>
      </w:r>
      <w:r>
        <w:t>И</w:t>
      </w:r>
      <w:r w:rsidR="003F2A1D">
        <w:t xml:space="preserve">значально </w:t>
      </w:r>
      <w:r>
        <w:t>В</w:t>
      </w:r>
      <w:r w:rsidR="003F2A1D">
        <w:t xml:space="preserve">ышестоящим </w:t>
      </w:r>
      <w:r>
        <w:t>О</w:t>
      </w:r>
      <w:r w:rsidR="003F2A1D">
        <w:t>тцом</w:t>
      </w:r>
      <w:r>
        <w:t>. Мои действия правильные</w:t>
      </w:r>
      <w:r w:rsidR="003F2A1D">
        <w:t>. Планика помогает организации в</w:t>
      </w:r>
      <w:r>
        <w:t>ремени в р</w:t>
      </w:r>
      <w:r w:rsidR="002E3126">
        <w:t>азных видах материи и архетипах, м</w:t>
      </w:r>
      <w:r>
        <w:t>ы ориентир</w:t>
      </w:r>
      <w:r w:rsidR="002E3126">
        <w:t>уемся во времени из пространства</w:t>
      </w:r>
      <w:r>
        <w:t xml:space="preserve">. </w:t>
      </w:r>
      <w:r w:rsidR="002E3126">
        <w:t>Планика - в</w:t>
      </w:r>
      <w:r>
        <w:t>ыявляет объёмы времени из пространства. Планика несёт 64 слоя и объёма соответствующего времени</w:t>
      </w:r>
    </w:p>
    <w:p w:rsidR="00DA5458" w:rsidRDefault="00DA5458" w:rsidP="00DA5458">
      <w:pPr>
        <w:ind w:firstLineChars="150" w:firstLine="360"/>
        <w:jc w:val="both"/>
      </w:pPr>
      <w:r>
        <w:t xml:space="preserve">Через Планику </w:t>
      </w:r>
      <w:r w:rsidR="003F2A1D">
        <w:t>Человек вводит Огонь в Материю</w:t>
      </w:r>
      <w:r>
        <w:t>.</w:t>
      </w:r>
    </w:p>
    <w:p w:rsidR="00DA5458" w:rsidRDefault="00DA5458" w:rsidP="00DA5458">
      <w:pPr>
        <w:ind w:firstLineChars="150" w:firstLine="360"/>
        <w:jc w:val="both"/>
      </w:pPr>
      <w:r>
        <w:t>План Синтеза из сфер оболочек</w:t>
      </w:r>
      <w:r w:rsidR="003F2A1D">
        <w:t xml:space="preserve"> начинает пропитывать всё тело</w:t>
      </w:r>
      <w:r>
        <w:t xml:space="preserve"> напитывает </w:t>
      </w:r>
      <w:r w:rsidR="003F2A1D">
        <w:t>и концентрируется в центральное Ядро</w:t>
      </w:r>
      <w:r>
        <w:t xml:space="preserve"> Синтеза, которое фиксируется за Хум, там в Ядре Синтеза </w:t>
      </w:r>
      <w:r w:rsidR="003F2A1D">
        <w:t>У</w:t>
      </w:r>
      <w:r>
        <w:t>ниграмма, она также напитывается</w:t>
      </w:r>
      <w:r w:rsidR="002E3126">
        <w:t xml:space="preserve"> Огнём</w:t>
      </w:r>
      <w:r>
        <w:t xml:space="preserve">, далее </w:t>
      </w:r>
      <w:r w:rsidR="002E3126">
        <w:t xml:space="preserve">идёт </w:t>
      </w:r>
      <w:r>
        <w:t>активация Я-Есмь «Я-Настоящего» в головном мозге, чтобы перейти на реализацию. Синтезность</w:t>
      </w:r>
      <w:r w:rsidR="002E3126">
        <w:t xml:space="preserve"> С</w:t>
      </w:r>
      <w:r w:rsidR="003F2A1D">
        <w:t>озидания координируется с П</w:t>
      </w:r>
      <w:r>
        <w:t>ланическим телом, перетек</w:t>
      </w:r>
      <w:r w:rsidR="003F2A1D">
        <w:t>ает в Прасинтезность С</w:t>
      </w:r>
      <w:r>
        <w:t>озидани</w:t>
      </w:r>
      <w:r w:rsidR="002E3126">
        <w:t>я и Прапланическое тело, переходит</w:t>
      </w:r>
      <w:r>
        <w:t xml:space="preserve"> в однородное цельное явление, активируя физическое тело, далее </w:t>
      </w:r>
      <w:r w:rsidR="002E3126">
        <w:t>идёт</w:t>
      </w:r>
      <w:r>
        <w:t xml:space="preserve"> координация с Кубами Синтеза </w:t>
      </w:r>
      <w:r w:rsidR="003F2A1D">
        <w:t xml:space="preserve">личных </w:t>
      </w:r>
      <w:r>
        <w:t>зданий. Развёртка идёт внутренне и переходит вовне в ИВДИВО, развёртывая соответствующие условия в сфере ИВДИВО каждого.</w:t>
      </w:r>
    </w:p>
    <w:p w:rsidR="00EB46DC" w:rsidRDefault="003F2A1D" w:rsidP="00EB46DC">
      <w:pPr>
        <w:pStyle w:val="af8"/>
        <w:spacing w:line="276" w:lineRule="auto"/>
        <w:rPr>
          <w:rFonts w:ascii="Times New Roman" w:hAnsi="Times New Roman"/>
          <w:color w:val="auto"/>
        </w:rPr>
      </w:pPr>
      <w:r>
        <w:rPr>
          <w:noProof/>
          <w:lang w:eastAsia="ru-RU"/>
        </w:rPr>
        <w:drawing>
          <wp:inline distT="0" distB="0" distL="0" distR="0" wp14:anchorId="1B273178" wp14:editId="41D39A13">
            <wp:extent cx="5289024" cy="2992582"/>
            <wp:effectExtent l="0" t="0" r="698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96563" cy="299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6DC" w:rsidRDefault="00EB46DC" w:rsidP="00EB46DC">
      <w:pPr>
        <w:pStyle w:val="af8"/>
        <w:spacing w:line="276" w:lineRule="auto"/>
        <w:rPr>
          <w:rFonts w:ascii="Times New Roman" w:hAnsi="Times New Roman"/>
          <w:color w:val="auto"/>
        </w:rPr>
      </w:pPr>
    </w:p>
    <w:p w:rsidR="00823B0F" w:rsidRDefault="00823B0F" w:rsidP="00EB46DC">
      <w:pPr>
        <w:pStyle w:val="af8"/>
        <w:spacing w:line="276" w:lineRule="auto"/>
        <w:rPr>
          <w:rFonts w:ascii="Times New Roman" w:hAnsi="Times New Roman"/>
          <w:color w:val="auto"/>
        </w:rPr>
      </w:pPr>
    </w:p>
    <w:p w:rsidR="001710CE" w:rsidRDefault="004E0AE7" w:rsidP="00BB5275">
      <w:pPr>
        <w:pStyle w:val="1"/>
        <w:spacing w:line="240" w:lineRule="auto"/>
      </w:pPr>
      <w:bookmarkStart w:id="3" w:name="_Toc529756682"/>
      <w:bookmarkStart w:id="4" w:name="_Toc529756743"/>
      <w:bookmarkStart w:id="5" w:name="_Toc2756889"/>
      <w:r>
        <w:lastRenderedPageBreak/>
        <w:t>З</w:t>
      </w:r>
      <w:bookmarkEnd w:id="3"/>
      <w:bookmarkEnd w:id="4"/>
      <w:bookmarkEnd w:id="5"/>
      <w:r>
        <w:t>аключение</w:t>
      </w:r>
    </w:p>
    <w:p w:rsidR="004E0AE7" w:rsidRDefault="004E0AE7" w:rsidP="00CB725F">
      <w:pPr>
        <w:spacing w:line="276" w:lineRule="auto"/>
        <w:jc w:val="both"/>
        <w:rPr>
          <w:lang w:val="ro-RO"/>
        </w:rPr>
      </w:pPr>
    </w:p>
    <w:p w:rsidR="00A0776B" w:rsidRDefault="004E0AE7" w:rsidP="00CB725F">
      <w:pPr>
        <w:spacing w:line="276" w:lineRule="auto"/>
        <w:jc w:val="both"/>
      </w:pPr>
      <w:r>
        <w:rPr>
          <w:rFonts w:ascii="Inter" w:eastAsia="Times New Roman" w:hAnsi="Inter"/>
          <w:color w:val="333333"/>
          <w:lang w:eastAsia="ru-RU"/>
        </w:rPr>
        <w:t>Данная работа</w:t>
      </w:r>
      <w:r w:rsidRPr="004E0AE7">
        <w:t xml:space="preserve"> </w:t>
      </w:r>
      <w:r w:rsidRPr="004379A2">
        <w:t>описывает космол</w:t>
      </w:r>
      <w:r>
        <w:t>огическую Парадигму, в которой Ч</w:t>
      </w:r>
      <w:r w:rsidRPr="004379A2">
        <w:t xml:space="preserve">еловек и Земля — это части более широкой, высшей системы, связанной с концепцией вечного, синтезирующего космоса, управляемого или связанного с высшим началом — </w:t>
      </w:r>
      <w:r w:rsidR="00CB725F">
        <w:t xml:space="preserve">Изначально </w:t>
      </w:r>
      <w:r w:rsidRPr="004379A2">
        <w:t>Вышестоящим Отцом. Эта модель подчеркивает единство и иерархиче</w:t>
      </w:r>
      <w:r w:rsidRPr="004E0AE7">
        <w:t>скую структуру вселенной, где Ч</w:t>
      </w:r>
      <w:r w:rsidRPr="004379A2">
        <w:t>ел</w:t>
      </w:r>
      <w:r w:rsidRPr="004E0AE7">
        <w:t>овек занимает важное место как С</w:t>
      </w:r>
      <w:r w:rsidRPr="004379A2">
        <w:t>убъект, связанный с космическим началом и его строением. Если рассматривать бо</w:t>
      </w:r>
      <w:r w:rsidRPr="004E0AE7">
        <w:t>лее широко, то такой подход</w:t>
      </w:r>
      <w:r w:rsidRPr="004379A2">
        <w:t xml:space="preserve"> </w:t>
      </w:r>
      <w:r w:rsidRPr="004E0AE7">
        <w:t>имеет</w:t>
      </w:r>
      <w:r w:rsidRPr="004379A2">
        <w:t xml:space="preserve"> философск</w:t>
      </w:r>
      <w:r w:rsidRPr="004E0AE7">
        <w:t>ий характер, подчеркивая связь Ч</w:t>
      </w:r>
      <w:r w:rsidRPr="004379A2">
        <w:t xml:space="preserve">еловека с </w:t>
      </w:r>
      <w:r w:rsidRPr="004E0AE7">
        <w:t>Изначально Вышестоящим Отцом</w:t>
      </w:r>
      <w:r w:rsidRPr="004379A2">
        <w:t xml:space="preserve"> и его роль в космическом порядке.</w:t>
      </w:r>
    </w:p>
    <w:p w:rsidR="004C2164" w:rsidRDefault="004C2164" w:rsidP="004E0AE7">
      <w:pPr>
        <w:spacing w:line="276" w:lineRule="auto"/>
      </w:pPr>
    </w:p>
    <w:p w:rsidR="004C2164" w:rsidRDefault="004C2164" w:rsidP="004E0AE7">
      <w:pPr>
        <w:spacing w:line="276" w:lineRule="auto"/>
      </w:pPr>
    </w:p>
    <w:p w:rsidR="004C2164" w:rsidRPr="004E0AE7" w:rsidRDefault="004C2164" w:rsidP="004E0AE7">
      <w:pPr>
        <w:spacing w:line="276" w:lineRule="auto"/>
      </w:pPr>
    </w:p>
    <w:p w:rsidR="00205500" w:rsidRPr="004E6785" w:rsidRDefault="00205500" w:rsidP="00BB5275">
      <w:pPr>
        <w:pStyle w:val="af8"/>
        <w:spacing w:line="240" w:lineRule="auto"/>
        <w:rPr>
          <w:lang w:val="ro-RO"/>
        </w:rPr>
      </w:pPr>
    </w:p>
    <w:p w:rsidR="00205500" w:rsidRPr="004E6785" w:rsidRDefault="00205500" w:rsidP="003D6E50">
      <w:pPr>
        <w:spacing w:line="240" w:lineRule="auto"/>
        <w:ind w:firstLine="0"/>
        <w:rPr>
          <w:lang w:val="ro-RO"/>
        </w:rPr>
      </w:pPr>
    </w:p>
    <w:sectPr w:rsidR="00205500" w:rsidRPr="004E6785" w:rsidSect="00BB5275">
      <w:headerReference w:type="default" r:id="rId2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76E5" w:rsidRDefault="009B76E5" w:rsidP="00E30FF1">
      <w:r>
        <w:separator/>
      </w:r>
    </w:p>
  </w:endnote>
  <w:endnote w:type="continuationSeparator" w:id="0">
    <w:p w:rsidR="009B76E5" w:rsidRDefault="009B76E5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Inte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785" w:rsidRDefault="004E6785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lang w:val="ro-RO"/>
      </w:rPr>
      <w:id w:val="16346641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05256" w:rsidRPr="004E6785" w:rsidRDefault="00005256" w:rsidP="008339EE">
        <w:pPr>
          <w:pStyle w:val="ab"/>
          <w:jc w:val="right"/>
          <w:rPr>
            <w:lang w:val="ro-RO"/>
          </w:rPr>
        </w:pPr>
        <w:r w:rsidRPr="004E6785">
          <w:rPr>
            <w:lang w:val="ro-RO" w:bidi="ru-RU"/>
          </w:rPr>
          <w:fldChar w:fldCharType="begin"/>
        </w:r>
        <w:r w:rsidRPr="004E6785">
          <w:rPr>
            <w:lang w:val="ro-RO" w:bidi="ru-RU"/>
          </w:rPr>
          <w:instrText xml:space="preserve"> PAGE   \* MERGEFORMAT </w:instrText>
        </w:r>
        <w:r w:rsidRPr="004E6785">
          <w:rPr>
            <w:lang w:val="ro-RO" w:bidi="ru-RU"/>
          </w:rPr>
          <w:fldChar w:fldCharType="separate"/>
        </w:r>
        <w:r w:rsidR="009449A1">
          <w:rPr>
            <w:noProof/>
            <w:lang w:val="ro-RO" w:bidi="ru-RU"/>
          </w:rPr>
          <w:t>3</w:t>
        </w:r>
        <w:r w:rsidRPr="004E6785">
          <w:rPr>
            <w:noProof/>
            <w:lang w:val="ro-RO" w:bidi="ru-RU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785" w:rsidRDefault="004E678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76E5" w:rsidRDefault="009B76E5" w:rsidP="00E30FF1">
      <w:r>
        <w:separator/>
      </w:r>
    </w:p>
  </w:footnote>
  <w:footnote w:type="continuationSeparator" w:id="0">
    <w:p w:rsidR="009B76E5" w:rsidRDefault="009B76E5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785" w:rsidRDefault="004E6785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785" w:rsidRPr="004E6785" w:rsidRDefault="004E6785">
    <w:pPr>
      <w:pStyle w:val="a9"/>
      <w:rPr>
        <w:lang w:val="ro-R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785" w:rsidRDefault="004E6785">
    <w:pPr>
      <w:pStyle w:val="a9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256" w:rsidRPr="004E6785" w:rsidRDefault="00005256" w:rsidP="00E678C1">
    <w:pPr>
      <w:pStyle w:val="a9"/>
      <w:rPr>
        <w:lang w:val="ro-RO"/>
      </w:rPr>
    </w:pPr>
    <w:bookmarkStart w:id="6" w:name="_GoBack"/>
    <w:bookmarkEnd w:id="6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FC8C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E4402ED"/>
    <w:multiLevelType w:val="hybridMultilevel"/>
    <w:tmpl w:val="E1981248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2" w15:restartNumberingAfterBreak="0">
    <w:nsid w:val="1486099A"/>
    <w:multiLevelType w:val="hybridMultilevel"/>
    <w:tmpl w:val="33CA1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A60A0"/>
    <w:multiLevelType w:val="multilevel"/>
    <w:tmpl w:val="A4BC5A04"/>
    <w:lvl w:ilvl="0">
      <w:start w:val="1"/>
      <w:numFmt w:val="decimal"/>
      <w:pStyle w:val="a0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F0B1DFA"/>
    <w:multiLevelType w:val="hybridMultilevel"/>
    <w:tmpl w:val="6602D394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5" w15:restartNumberingAfterBreak="0">
    <w:nsid w:val="215272C6"/>
    <w:multiLevelType w:val="hybridMultilevel"/>
    <w:tmpl w:val="D7CEB7E2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6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6050D40"/>
    <w:multiLevelType w:val="multilevel"/>
    <w:tmpl w:val="F27C1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25A451B"/>
    <w:multiLevelType w:val="hybridMultilevel"/>
    <w:tmpl w:val="C7689D6C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9" w15:restartNumberingAfterBreak="0">
    <w:nsid w:val="525F598E"/>
    <w:multiLevelType w:val="hybridMultilevel"/>
    <w:tmpl w:val="D74AD99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0" w15:restartNumberingAfterBreak="0">
    <w:nsid w:val="535820DA"/>
    <w:multiLevelType w:val="hybridMultilevel"/>
    <w:tmpl w:val="2CBEC71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1" w15:restartNumberingAfterBreak="0">
    <w:nsid w:val="64391EA5"/>
    <w:multiLevelType w:val="multilevel"/>
    <w:tmpl w:val="B22CDC96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/>
        <w:color w:val="000000"/>
        <w:sz w:val="8"/>
      </w:rPr>
    </w:lvl>
    <w:lvl w:ilvl="1">
      <w:start w:val="1"/>
      <w:numFmt w:val="decimal"/>
      <w:lvlText w:val="%2."/>
      <w:lvlJc w:val="left"/>
      <w:pPr>
        <w:ind w:left="1440" w:hanging="360"/>
      </w:pPr>
      <w:rPr>
        <w:color w:val="C0000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200225"/>
    <w:multiLevelType w:val="hybridMultilevel"/>
    <w:tmpl w:val="E376A3E0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3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4EF385C"/>
    <w:multiLevelType w:val="hybridMultilevel"/>
    <w:tmpl w:val="823A9018"/>
    <w:lvl w:ilvl="0" w:tplc="88406048">
      <w:numFmt w:val="bullet"/>
      <w:pStyle w:val="a1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5" w15:restartNumberingAfterBreak="0">
    <w:nsid w:val="75FF76F0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7EB42F9"/>
    <w:multiLevelType w:val="hybridMultilevel"/>
    <w:tmpl w:val="3F7CD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F7343"/>
    <w:multiLevelType w:val="hybridMultilevel"/>
    <w:tmpl w:val="9D843CB4"/>
    <w:lvl w:ilvl="0" w:tplc="BA32C678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6"/>
  </w:num>
  <w:num w:numId="3">
    <w:abstractNumId w:val="12"/>
  </w:num>
  <w:num w:numId="4">
    <w:abstractNumId w:val="27"/>
  </w:num>
  <w:num w:numId="5">
    <w:abstractNumId w:val="24"/>
  </w:num>
  <w:num w:numId="6">
    <w:abstractNumId w:val="22"/>
  </w:num>
  <w:num w:numId="7">
    <w:abstractNumId w:val="11"/>
  </w:num>
  <w:num w:numId="8">
    <w:abstractNumId w:val="18"/>
  </w:num>
  <w:num w:numId="9">
    <w:abstractNumId w:val="20"/>
  </w:num>
  <w:num w:numId="10">
    <w:abstractNumId w:val="15"/>
  </w:num>
  <w:num w:numId="11">
    <w:abstractNumId w:val="19"/>
  </w:num>
  <w:num w:numId="12">
    <w:abstractNumId w:val="14"/>
  </w:num>
  <w:num w:numId="13">
    <w:abstractNumId w:val="9"/>
  </w:num>
  <w:num w:numId="14">
    <w:abstractNumId w:val="13"/>
    <w:lvlOverride w:ilvl="0">
      <w:startOverride w:val="1"/>
    </w:lvlOverride>
  </w:num>
  <w:num w:numId="15">
    <w:abstractNumId w:val="13"/>
    <w:lvlOverride w:ilvl="0">
      <w:startOverride w:val="1"/>
    </w:lvlOverride>
  </w:num>
  <w:num w:numId="16">
    <w:abstractNumId w:val="10"/>
  </w:num>
  <w:num w:numId="17">
    <w:abstractNumId w:val="16"/>
  </w:num>
  <w:num w:numId="18">
    <w:abstractNumId w:val="23"/>
  </w:num>
  <w:num w:numId="19">
    <w:abstractNumId w:val="25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21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activeWritingStyle w:appName="MSWord" w:lang="en-US" w:vendorID="64" w:dllVersion="0" w:nlCheck="1" w:checkStyle="0"/>
  <w:activeWritingStyle w:appName="MSWord" w:lang="ru-RU" w:vendorID="64" w:dllVersion="131078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9E3ACF"/>
    <w:rsid w:val="000043FC"/>
    <w:rsid w:val="00005256"/>
    <w:rsid w:val="00014DE0"/>
    <w:rsid w:val="000336FA"/>
    <w:rsid w:val="00043B47"/>
    <w:rsid w:val="00046D6B"/>
    <w:rsid w:val="00050090"/>
    <w:rsid w:val="000560C0"/>
    <w:rsid w:val="00064CCD"/>
    <w:rsid w:val="00065742"/>
    <w:rsid w:val="000852A5"/>
    <w:rsid w:val="00093DAE"/>
    <w:rsid w:val="000B3B0D"/>
    <w:rsid w:val="000C280E"/>
    <w:rsid w:val="000F63F8"/>
    <w:rsid w:val="00113DC6"/>
    <w:rsid w:val="001237BA"/>
    <w:rsid w:val="00137718"/>
    <w:rsid w:val="00150C28"/>
    <w:rsid w:val="00154A4E"/>
    <w:rsid w:val="00154B17"/>
    <w:rsid w:val="0015606F"/>
    <w:rsid w:val="001710CE"/>
    <w:rsid w:val="0017198D"/>
    <w:rsid w:val="00194DFE"/>
    <w:rsid w:val="001A5363"/>
    <w:rsid w:val="001B2655"/>
    <w:rsid w:val="001B5586"/>
    <w:rsid w:val="001B5A9E"/>
    <w:rsid w:val="001C7C96"/>
    <w:rsid w:val="001D3ED6"/>
    <w:rsid w:val="00205500"/>
    <w:rsid w:val="00211C7A"/>
    <w:rsid w:val="002159A7"/>
    <w:rsid w:val="00242A1C"/>
    <w:rsid w:val="00246C04"/>
    <w:rsid w:val="00246D74"/>
    <w:rsid w:val="0025602E"/>
    <w:rsid w:val="00262B3C"/>
    <w:rsid w:val="00270580"/>
    <w:rsid w:val="00272300"/>
    <w:rsid w:val="00283444"/>
    <w:rsid w:val="00286B0E"/>
    <w:rsid w:val="002A6E25"/>
    <w:rsid w:val="002C409A"/>
    <w:rsid w:val="002C6962"/>
    <w:rsid w:val="002C7C9F"/>
    <w:rsid w:val="002D0D93"/>
    <w:rsid w:val="002D24E9"/>
    <w:rsid w:val="002D452D"/>
    <w:rsid w:val="002E0175"/>
    <w:rsid w:val="002E0A80"/>
    <w:rsid w:val="002E1113"/>
    <w:rsid w:val="002E3126"/>
    <w:rsid w:val="002F278E"/>
    <w:rsid w:val="002F40AE"/>
    <w:rsid w:val="00312406"/>
    <w:rsid w:val="0033243B"/>
    <w:rsid w:val="003525B6"/>
    <w:rsid w:val="0035576A"/>
    <w:rsid w:val="00363CDC"/>
    <w:rsid w:val="00365692"/>
    <w:rsid w:val="003B0566"/>
    <w:rsid w:val="003D6E50"/>
    <w:rsid w:val="003F2A1D"/>
    <w:rsid w:val="003F48F9"/>
    <w:rsid w:val="003F6C83"/>
    <w:rsid w:val="00414D16"/>
    <w:rsid w:val="0041725A"/>
    <w:rsid w:val="004403AE"/>
    <w:rsid w:val="00442FF5"/>
    <w:rsid w:val="004510B1"/>
    <w:rsid w:val="004548BC"/>
    <w:rsid w:val="0045705F"/>
    <w:rsid w:val="00485591"/>
    <w:rsid w:val="00485DD4"/>
    <w:rsid w:val="0049228D"/>
    <w:rsid w:val="004C2164"/>
    <w:rsid w:val="004C4BD5"/>
    <w:rsid w:val="004C53BE"/>
    <w:rsid w:val="004C63A4"/>
    <w:rsid w:val="004C7801"/>
    <w:rsid w:val="004D2DED"/>
    <w:rsid w:val="004E0AE7"/>
    <w:rsid w:val="004E6785"/>
    <w:rsid w:val="004F185B"/>
    <w:rsid w:val="004F40C2"/>
    <w:rsid w:val="005075CF"/>
    <w:rsid w:val="0052043C"/>
    <w:rsid w:val="0054089F"/>
    <w:rsid w:val="0054764A"/>
    <w:rsid w:val="00551C2E"/>
    <w:rsid w:val="005567E7"/>
    <w:rsid w:val="00561FD1"/>
    <w:rsid w:val="00567B46"/>
    <w:rsid w:val="00575268"/>
    <w:rsid w:val="00593D2D"/>
    <w:rsid w:val="005A180C"/>
    <w:rsid w:val="005A2123"/>
    <w:rsid w:val="005B0CD6"/>
    <w:rsid w:val="005B6061"/>
    <w:rsid w:val="005D5458"/>
    <w:rsid w:val="005E3598"/>
    <w:rsid w:val="005E7638"/>
    <w:rsid w:val="005E786A"/>
    <w:rsid w:val="0060079F"/>
    <w:rsid w:val="00610D60"/>
    <w:rsid w:val="00625B4B"/>
    <w:rsid w:val="00650DDD"/>
    <w:rsid w:val="0066037E"/>
    <w:rsid w:val="0066603D"/>
    <w:rsid w:val="006749AC"/>
    <w:rsid w:val="00687E17"/>
    <w:rsid w:val="00690307"/>
    <w:rsid w:val="0069158F"/>
    <w:rsid w:val="00692E9D"/>
    <w:rsid w:val="006A3CC1"/>
    <w:rsid w:val="006C685E"/>
    <w:rsid w:val="006D36B3"/>
    <w:rsid w:val="006D5058"/>
    <w:rsid w:val="006E39E8"/>
    <w:rsid w:val="007138FD"/>
    <w:rsid w:val="007201AE"/>
    <w:rsid w:val="0074004C"/>
    <w:rsid w:val="007414E3"/>
    <w:rsid w:val="00742D41"/>
    <w:rsid w:val="00744EC9"/>
    <w:rsid w:val="00751B55"/>
    <w:rsid w:val="00753DBE"/>
    <w:rsid w:val="0075795F"/>
    <w:rsid w:val="00777D46"/>
    <w:rsid w:val="00791FA5"/>
    <w:rsid w:val="00793215"/>
    <w:rsid w:val="007A210F"/>
    <w:rsid w:val="007A400E"/>
    <w:rsid w:val="007B7B43"/>
    <w:rsid w:val="007C10F5"/>
    <w:rsid w:val="007E7ED1"/>
    <w:rsid w:val="00815B2B"/>
    <w:rsid w:val="00823B0F"/>
    <w:rsid w:val="00831027"/>
    <w:rsid w:val="008339EE"/>
    <w:rsid w:val="00840BEA"/>
    <w:rsid w:val="00851795"/>
    <w:rsid w:val="00853825"/>
    <w:rsid w:val="00856148"/>
    <w:rsid w:val="00887B51"/>
    <w:rsid w:val="00895103"/>
    <w:rsid w:val="008B3004"/>
    <w:rsid w:val="008D0ED1"/>
    <w:rsid w:val="008E1730"/>
    <w:rsid w:val="008E2B11"/>
    <w:rsid w:val="008F22CC"/>
    <w:rsid w:val="0090317B"/>
    <w:rsid w:val="00904DDD"/>
    <w:rsid w:val="009123A3"/>
    <w:rsid w:val="009202B0"/>
    <w:rsid w:val="009245E0"/>
    <w:rsid w:val="00926465"/>
    <w:rsid w:val="00940D3A"/>
    <w:rsid w:val="009449A1"/>
    <w:rsid w:val="009558E7"/>
    <w:rsid w:val="009643BB"/>
    <w:rsid w:val="009660FE"/>
    <w:rsid w:val="00972D2C"/>
    <w:rsid w:val="00972D81"/>
    <w:rsid w:val="00975A28"/>
    <w:rsid w:val="00993F56"/>
    <w:rsid w:val="009A2F30"/>
    <w:rsid w:val="009A7D23"/>
    <w:rsid w:val="009B3579"/>
    <w:rsid w:val="009B76E5"/>
    <w:rsid w:val="009C5D44"/>
    <w:rsid w:val="009E232B"/>
    <w:rsid w:val="009E3456"/>
    <w:rsid w:val="009E3ACF"/>
    <w:rsid w:val="009F01AB"/>
    <w:rsid w:val="009F1EB7"/>
    <w:rsid w:val="00A0776B"/>
    <w:rsid w:val="00A139FF"/>
    <w:rsid w:val="00A52E17"/>
    <w:rsid w:val="00A80BF8"/>
    <w:rsid w:val="00AB3B1C"/>
    <w:rsid w:val="00AC697A"/>
    <w:rsid w:val="00AD6007"/>
    <w:rsid w:val="00AE09CE"/>
    <w:rsid w:val="00AE7413"/>
    <w:rsid w:val="00AF2876"/>
    <w:rsid w:val="00B20265"/>
    <w:rsid w:val="00B20FCB"/>
    <w:rsid w:val="00B26B6E"/>
    <w:rsid w:val="00B36088"/>
    <w:rsid w:val="00B3749D"/>
    <w:rsid w:val="00B61B8E"/>
    <w:rsid w:val="00B74B8C"/>
    <w:rsid w:val="00B8329E"/>
    <w:rsid w:val="00BB1E9A"/>
    <w:rsid w:val="00BB5275"/>
    <w:rsid w:val="00BD1DCF"/>
    <w:rsid w:val="00BD49FA"/>
    <w:rsid w:val="00BD5268"/>
    <w:rsid w:val="00BE10D0"/>
    <w:rsid w:val="00BF58CB"/>
    <w:rsid w:val="00C030D8"/>
    <w:rsid w:val="00C078DB"/>
    <w:rsid w:val="00C15E02"/>
    <w:rsid w:val="00C2158A"/>
    <w:rsid w:val="00C26BEA"/>
    <w:rsid w:val="00C33468"/>
    <w:rsid w:val="00C422EA"/>
    <w:rsid w:val="00C52D44"/>
    <w:rsid w:val="00C56D47"/>
    <w:rsid w:val="00C73EB8"/>
    <w:rsid w:val="00C96AC3"/>
    <w:rsid w:val="00CA727B"/>
    <w:rsid w:val="00CB5363"/>
    <w:rsid w:val="00CB725F"/>
    <w:rsid w:val="00CD0DD7"/>
    <w:rsid w:val="00CD0FAD"/>
    <w:rsid w:val="00CE08B8"/>
    <w:rsid w:val="00CF5046"/>
    <w:rsid w:val="00D11196"/>
    <w:rsid w:val="00D17DE7"/>
    <w:rsid w:val="00D215FF"/>
    <w:rsid w:val="00D338D7"/>
    <w:rsid w:val="00D40C9B"/>
    <w:rsid w:val="00D50EC1"/>
    <w:rsid w:val="00D53B69"/>
    <w:rsid w:val="00D777C1"/>
    <w:rsid w:val="00D84035"/>
    <w:rsid w:val="00DA2A88"/>
    <w:rsid w:val="00DA5458"/>
    <w:rsid w:val="00DA6FC3"/>
    <w:rsid w:val="00DC44AC"/>
    <w:rsid w:val="00DD31F9"/>
    <w:rsid w:val="00DD46F4"/>
    <w:rsid w:val="00DE490B"/>
    <w:rsid w:val="00E06E88"/>
    <w:rsid w:val="00E213AF"/>
    <w:rsid w:val="00E21412"/>
    <w:rsid w:val="00E223BD"/>
    <w:rsid w:val="00E27134"/>
    <w:rsid w:val="00E30FF1"/>
    <w:rsid w:val="00E40C38"/>
    <w:rsid w:val="00E5008F"/>
    <w:rsid w:val="00E50B2E"/>
    <w:rsid w:val="00E61C36"/>
    <w:rsid w:val="00E678C1"/>
    <w:rsid w:val="00E71913"/>
    <w:rsid w:val="00E85583"/>
    <w:rsid w:val="00E90DA8"/>
    <w:rsid w:val="00EA6E10"/>
    <w:rsid w:val="00EB362D"/>
    <w:rsid w:val="00EB46DC"/>
    <w:rsid w:val="00EB666C"/>
    <w:rsid w:val="00EC7849"/>
    <w:rsid w:val="00ED0DD0"/>
    <w:rsid w:val="00EF262B"/>
    <w:rsid w:val="00F0457A"/>
    <w:rsid w:val="00F22C6E"/>
    <w:rsid w:val="00F36A01"/>
    <w:rsid w:val="00F55026"/>
    <w:rsid w:val="00F77ED1"/>
    <w:rsid w:val="00F80CC4"/>
    <w:rsid w:val="00FB0F21"/>
    <w:rsid w:val="00FE6231"/>
    <w:rsid w:val="00FF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D52A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0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4E6785"/>
    <w:pPr>
      <w:spacing w:after="160" w:line="259" w:lineRule="auto"/>
      <w:ind w:firstLine="720"/>
    </w:pPr>
    <w:rPr>
      <w:rFonts w:ascii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uiPriority w:val="9"/>
    <w:qFormat/>
    <w:rsid w:val="004E6785"/>
    <w:pPr>
      <w:keepNext/>
      <w:spacing w:before="240" w:after="60"/>
      <w:ind w:firstLine="0"/>
      <w:jc w:val="center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1">
    <w:name w:val="heading 2"/>
    <w:basedOn w:val="1"/>
    <w:next w:val="a3"/>
    <w:link w:val="22"/>
    <w:uiPriority w:val="9"/>
    <w:qFormat/>
    <w:rsid w:val="004E6785"/>
    <w:pPr>
      <w:outlineLvl w:val="1"/>
    </w:pPr>
  </w:style>
  <w:style w:type="paragraph" w:styleId="31">
    <w:name w:val="heading 3"/>
    <w:basedOn w:val="a3"/>
    <w:next w:val="a3"/>
    <w:link w:val="32"/>
    <w:uiPriority w:val="9"/>
    <w:qFormat/>
    <w:rsid w:val="004E6785"/>
    <w:pPr>
      <w:keepNext/>
      <w:ind w:firstLine="0"/>
      <w:outlineLvl w:val="2"/>
    </w:pPr>
    <w:rPr>
      <w:b/>
      <w:sz w:val="28"/>
      <w:szCs w:val="28"/>
    </w:rPr>
  </w:style>
  <w:style w:type="paragraph" w:styleId="41">
    <w:name w:val="heading 4"/>
    <w:basedOn w:val="a3"/>
    <w:next w:val="a3"/>
    <w:link w:val="42"/>
    <w:uiPriority w:val="9"/>
    <w:semiHidden/>
    <w:qFormat/>
    <w:rsid w:val="004E6785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qFormat/>
    <w:rsid w:val="004E6785"/>
    <w:pPr>
      <w:keepNext/>
      <w:keepLines/>
      <w:spacing w:before="40" w:after="0"/>
      <w:outlineLvl w:val="4"/>
    </w:pPr>
    <w:rPr>
      <w:rFonts w:eastAsiaTheme="majorEastAsia"/>
      <w:color w:val="2F5496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qFormat/>
    <w:rsid w:val="004E6785"/>
    <w:pPr>
      <w:keepNext/>
      <w:keepLines/>
      <w:spacing w:before="40" w:after="0"/>
      <w:outlineLvl w:val="5"/>
    </w:pPr>
    <w:rPr>
      <w:rFonts w:eastAsiaTheme="majorEastAsia"/>
      <w:color w:val="1F3763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qFormat/>
    <w:rsid w:val="004E6785"/>
    <w:pPr>
      <w:keepNext/>
      <w:keepLines/>
      <w:spacing w:before="40" w:after="0"/>
      <w:outlineLvl w:val="6"/>
    </w:pPr>
    <w:rPr>
      <w:rFonts w:eastAsiaTheme="majorEastAsia"/>
      <w:i/>
      <w:iCs/>
      <w:color w:val="1F3763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qFormat/>
    <w:rsid w:val="004E6785"/>
    <w:pPr>
      <w:keepNext/>
      <w:keepLines/>
      <w:spacing w:before="40" w:after="0"/>
      <w:outlineLvl w:val="7"/>
    </w:pPr>
    <w:rPr>
      <w:rFonts w:eastAsiaTheme="majorEastAsia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qFormat/>
    <w:rsid w:val="004E6785"/>
    <w:pPr>
      <w:keepNext/>
      <w:keepLines/>
      <w:spacing w:before="40" w:after="0"/>
      <w:outlineLvl w:val="8"/>
    </w:pPr>
    <w:rPr>
      <w:rFonts w:eastAsiaTheme="majorEastAsia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4E6785"/>
    <w:rPr>
      <w:rFonts w:ascii="Cambria" w:eastAsia="Times New Roman" w:hAnsi="Cambria"/>
      <w:b/>
      <w:bCs/>
      <w:kern w:val="32"/>
      <w:sz w:val="32"/>
      <w:szCs w:val="32"/>
    </w:rPr>
  </w:style>
  <w:style w:type="paragraph" w:styleId="a7">
    <w:name w:val="TOC Heading"/>
    <w:basedOn w:val="a3"/>
    <w:next w:val="a3"/>
    <w:uiPriority w:val="39"/>
    <w:unhideWhenUsed/>
    <w:qFormat/>
    <w:rsid w:val="004E6785"/>
    <w:pPr>
      <w:jc w:val="center"/>
      <w:outlineLvl w:val="0"/>
    </w:pPr>
    <w:rPr>
      <w:b/>
      <w:sz w:val="32"/>
    </w:rPr>
  </w:style>
  <w:style w:type="paragraph" w:styleId="11">
    <w:name w:val="toc 1"/>
    <w:basedOn w:val="a3"/>
    <w:next w:val="a3"/>
    <w:autoRedefine/>
    <w:uiPriority w:val="39"/>
    <w:rsid w:val="004E6785"/>
  </w:style>
  <w:style w:type="character" w:styleId="a8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9">
    <w:name w:val="header"/>
    <w:basedOn w:val="a3"/>
    <w:link w:val="aa"/>
    <w:uiPriority w:val="99"/>
    <w:unhideWhenUsed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a">
    <w:name w:val="Верхний колонтитул Знак"/>
    <w:link w:val="a9"/>
    <w:uiPriority w:val="99"/>
    <w:rsid w:val="004E6785"/>
    <w:rPr>
      <w:rFonts w:ascii="Times New Roman" w:hAnsi="Times New Roman"/>
      <w:sz w:val="24"/>
      <w:szCs w:val="24"/>
    </w:rPr>
  </w:style>
  <w:style w:type="paragraph" w:styleId="ab">
    <w:name w:val="footer"/>
    <w:basedOn w:val="a3"/>
    <w:link w:val="ac"/>
    <w:uiPriority w:val="99"/>
    <w:unhideWhenUsed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c">
    <w:name w:val="Нижний колонтитул Знак"/>
    <w:link w:val="ab"/>
    <w:uiPriority w:val="99"/>
    <w:rsid w:val="004E6785"/>
    <w:rPr>
      <w:rFonts w:ascii="Times New Roman" w:hAnsi="Times New Roman"/>
      <w:sz w:val="24"/>
      <w:szCs w:val="24"/>
    </w:rPr>
  </w:style>
  <w:style w:type="character" w:customStyle="1" w:styleId="22">
    <w:name w:val="Заголовок 2 Знак"/>
    <w:basedOn w:val="a4"/>
    <w:link w:val="21"/>
    <w:uiPriority w:val="9"/>
    <w:rsid w:val="004E6785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3">
    <w:name w:val="toc 2"/>
    <w:basedOn w:val="a3"/>
    <w:next w:val="a3"/>
    <w:autoRedefine/>
    <w:uiPriority w:val="39"/>
    <w:rsid w:val="001A5363"/>
    <w:pPr>
      <w:tabs>
        <w:tab w:val="right" w:leader="dot" w:pos="9350"/>
      </w:tabs>
      <w:ind w:left="993" w:firstLine="0"/>
    </w:pPr>
  </w:style>
  <w:style w:type="character" w:customStyle="1" w:styleId="32">
    <w:name w:val="Заголовок 3 Знак"/>
    <w:basedOn w:val="a4"/>
    <w:link w:val="31"/>
    <w:uiPriority w:val="9"/>
    <w:rsid w:val="004E6785"/>
    <w:rPr>
      <w:rFonts w:ascii="Times New Roman" w:hAnsi="Times New Roman" w:cs="Times New Roman"/>
      <w:b/>
      <w:sz w:val="28"/>
      <w:szCs w:val="28"/>
    </w:rPr>
  </w:style>
  <w:style w:type="paragraph" w:styleId="a0">
    <w:name w:val="List Paragraph"/>
    <w:basedOn w:val="a3"/>
    <w:link w:val="ad"/>
    <w:qFormat/>
    <w:rsid w:val="004E6785"/>
    <w:pPr>
      <w:numPr>
        <w:numId w:val="1"/>
      </w:numPr>
      <w:spacing w:before="240" w:after="60"/>
    </w:pPr>
  </w:style>
  <w:style w:type="paragraph" w:styleId="ae">
    <w:name w:val="Title"/>
    <w:basedOn w:val="a3"/>
    <w:next w:val="a3"/>
    <w:link w:val="af"/>
    <w:uiPriority w:val="10"/>
    <w:qFormat/>
    <w:rsid w:val="006D5058"/>
    <w:pPr>
      <w:ind w:firstLine="0"/>
      <w:jc w:val="center"/>
    </w:pPr>
    <w:rPr>
      <w:b/>
      <w:sz w:val="92"/>
      <w:szCs w:val="96"/>
    </w:rPr>
  </w:style>
  <w:style w:type="character" w:customStyle="1" w:styleId="af">
    <w:name w:val="Заголовок Знак"/>
    <w:basedOn w:val="a4"/>
    <w:link w:val="ae"/>
    <w:uiPriority w:val="10"/>
    <w:rsid w:val="006D5058"/>
    <w:rPr>
      <w:rFonts w:ascii="Times New Roman" w:hAnsi="Times New Roman"/>
      <w:b/>
      <w:sz w:val="92"/>
      <w:szCs w:val="96"/>
    </w:rPr>
  </w:style>
  <w:style w:type="paragraph" w:styleId="af0">
    <w:name w:val="Subtitle"/>
    <w:basedOn w:val="a3"/>
    <w:next w:val="a3"/>
    <w:link w:val="af1"/>
    <w:uiPriority w:val="11"/>
    <w:qFormat/>
    <w:rsid w:val="004E6785"/>
    <w:pPr>
      <w:ind w:firstLine="0"/>
      <w:jc w:val="center"/>
    </w:pPr>
    <w:rPr>
      <w:b/>
      <w:sz w:val="40"/>
      <w:szCs w:val="40"/>
    </w:rPr>
  </w:style>
  <w:style w:type="character" w:customStyle="1" w:styleId="af1">
    <w:name w:val="Подзаголовок Знак"/>
    <w:basedOn w:val="a4"/>
    <w:link w:val="af0"/>
    <w:uiPriority w:val="11"/>
    <w:rsid w:val="004E6785"/>
    <w:rPr>
      <w:rFonts w:ascii="Times New Roman" w:hAnsi="Times New Roman" w:cs="Times New Roman"/>
      <w:b/>
      <w:sz w:val="40"/>
      <w:szCs w:val="40"/>
    </w:rPr>
  </w:style>
  <w:style w:type="paragraph" w:customStyle="1" w:styleId="af2">
    <w:name w:val="Текст титульной страницы"/>
    <w:basedOn w:val="a3"/>
    <w:qFormat/>
    <w:rsid w:val="004E6785"/>
    <w:pPr>
      <w:ind w:firstLine="0"/>
      <w:jc w:val="center"/>
    </w:pPr>
  </w:style>
  <w:style w:type="paragraph" w:customStyle="1" w:styleId="af3">
    <w:name w:val="Автор"/>
    <w:basedOn w:val="a3"/>
    <w:qFormat/>
    <w:rsid w:val="004E6785"/>
    <w:pPr>
      <w:ind w:firstLine="0"/>
      <w:jc w:val="center"/>
    </w:pPr>
    <w:rPr>
      <w:i/>
      <w:sz w:val="36"/>
      <w:szCs w:val="36"/>
    </w:rPr>
  </w:style>
  <w:style w:type="paragraph" w:styleId="a1">
    <w:name w:val="List Bullet"/>
    <w:basedOn w:val="a0"/>
    <w:uiPriority w:val="99"/>
    <w:rsid w:val="004E6785"/>
    <w:pPr>
      <w:numPr>
        <w:numId w:val="5"/>
      </w:numPr>
      <w:ind w:left="1080" w:hanging="360"/>
    </w:pPr>
  </w:style>
  <w:style w:type="paragraph" w:styleId="af4">
    <w:name w:val="Bibliography"/>
    <w:basedOn w:val="a3"/>
    <w:next w:val="a3"/>
    <w:uiPriority w:val="37"/>
    <w:rsid w:val="004E6785"/>
    <w:pPr>
      <w:ind w:left="540" w:hanging="540"/>
    </w:pPr>
  </w:style>
  <w:style w:type="paragraph" w:styleId="af5">
    <w:name w:val="Balloon Text"/>
    <w:basedOn w:val="a3"/>
    <w:link w:val="af6"/>
    <w:uiPriority w:val="99"/>
    <w:semiHidden/>
    <w:unhideWhenUsed/>
    <w:rsid w:val="004E6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4"/>
    <w:link w:val="af5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7">
    <w:name w:val="Placeholder Text"/>
    <w:basedOn w:val="a4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8">
    <w:name w:val="Текст подсказки"/>
    <w:basedOn w:val="a3"/>
    <w:qFormat/>
    <w:rsid w:val="004E6785"/>
    <w:rPr>
      <w:rFonts w:ascii="Calibri" w:hAnsi="Calibri"/>
      <w:color w:val="0070C0"/>
    </w:rPr>
  </w:style>
  <w:style w:type="paragraph" w:customStyle="1" w:styleId="af9">
    <w:name w:val="Заголовок текста подсказки"/>
    <w:basedOn w:val="af8"/>
    <w:qFormat/>
    <w:rsid w:val="004E6785"/>
    <w:pPr>
      <w:ind w:firstLine="0"/>
      <w:jc w:val="center"/>
    </w:pPr>
  </w:style>
  <w:style w:type="paragraph" w:styleId="afa">
    <w:name w:val="No Spacing"/>
    <w:uiPriority w:val="1"/>
    <w:qFormat/>
    <w:rsid w:val="004E6785"/>
    <w:pPr>
      <w:ind w:firstLine="720"/>
    </w:pPr>
    <w:rPr>
      <w:rFonts w:ascii="Times New Roman" w:hAnsi="Times New Roman"/>
      <w:sz w:val="24"/>
      <w:szCs w:val="24"/>
    </w:rPr>
  </w:style>
  <w:style w:type="paragraph" w:styleId="33">
    <w:name w:val="toc 3"/>
    <w:basedOn w:val="a3"/>
    <w:next w:val="a3"/>
    <w:autoRedefine/>
    <w:uiPriority w:val="39"/>
    <w:rsid w:val="004E6785"/>
    <w:pPr>
      <w:spacing w:after="100"/>
      <w:ind w:left="480"/>
    </w:pPr>
  </w:style>
  <w:style w:type="character" w:customStyle="1" w:styleId="UnresolvedMention">
    <w:name w:val="Unresolved Mention"/>
    <w:basedOn w:val="a4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4E6785"/>
    <w:pPr>
      <w:numPr>
        <w:numId w:val="17"/>
      </w:numPr>
    </w:pPr>
  </w:style>
  <w:style w:type="numbering" w:styleId="1ai">
    <w:name w:val="Outline List 1"/>
    <w:basedOn w:val="a6"/>
    <w:uiPriority w:val="99"/>
    <w:semiHidden/>
    <w:unhideWhenUsed/>
    <w:rsid w:val="004E6785"/>
    <w:pPr>
      <w:numPr>
        <w:numId w:val="18"/>
      </w:numPr>
    </w:pPr>
  </w:style>
  <w:style w:type="character" w:customStyle="1" w:styleId="42">
    <w:name w:val="Заголовок 4 Знак"/>
    <w:basedOn w:val="a4"/>
    <w:link w:val="41"/>
    <w:uiPriority w:val="9"/>
    <w:semiHidden/>
    <w:rsid w:val="004E6785"/>
    <w:rPr>
      <w:rFonts w:ascii="Times New Roman" w:eastAsiaTheme="majorEastAsia" w:hAnsi="Times New Roman" w:cs="Times New Roman"/>
      <w:i/>
      <w:iCs/>
      <w:color w:val="2F5496" w:themeColor="accent1" w:themeShade="BF"/>
      <w:sz w:val="24"/>
      <w:szCs w:val="24"/>
    </w:rPr>
  </w:style>
  <w:style w:type="character" w:customStyle="1" w:styleId="52">
    <w:name w:val="Заголовок 5 Знак"/>
    <w:basedOn w:val="a4"/>
    <w:link w:val="51"/>
    <w:uiPriority w:val="9"/>
    <w:semiHidden/>
    <w:rsid w:val="004E6785"/>
    <w:rPr>
      <w:rFonts w:ascii="Times New Roman" w:eastAsiaTheme="majorEastAsia" w:hAnsi="Times New Roman" w:cs="Times New Roman"/>
      <w:color w:val="2F5496" w:themeColor="accent1" w:themeShade="BF"/>
      <w:sz w:val="24"/>
      <w:szCs w:val="24"/>
    </w:rPr>
  </w:style>
  <w:style w:type="character" w:customStyle="1" w:styleId="60">
    <w:name w:val="Заголовок 6 Знак"/>
    <w:basedOn w:val="a4"/>
    <w:link w:val="6"/>
    <w:uiPriority w:val="9"/>
    <w:semiHidden/>
    <w:rsid w:val="004E6785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70">
    <w:name w:val="Заголовок 7 Знак"/>
    <w:basedOn w:val="a4"/>
    <w:link w:val="7"/>
    <w:uiPriority w:val="9"/>
    <w:semiHidden/>
    <w:rsid w:val="004E6785"/>
    <w:rPr>
      <w:rFonts w:ascii="Times New Roman" w:eastAsiaTheme="majorEastAsia" w:hAnsi="Times New Roman" w:cs="Times New Roman"/>
      <w:i/>
      <w:iCs/>
      <w:color w:val="1F3763" w:themeColor="accent1" w:themeShade="7F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semiHidden/>
    <w:rsid w:val="004E6785"/>
    <w:rPr>
      <w:rFonts w:ascii="Times New Roman" w:eastAsiaTheme="majorEastAsia" w:hAnsi="Times New Roman" w:cs="Times New Roman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4"/>
    <w:link w:val="9"/>
    <w:uiPriority w:val="9"/>
    <w:semiHidden/>
    <w:rsid w:val="004E6785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4E6785"/>
    <w:pPr>
      <w:numPr>
        <w:numId w:val="19"/>
      </w:numPr>
    </w:pPr>
  </w:style>
  <w:style w:type="paragraph" w:styleId="afb">
    <w:name w:val="Block Text"/>
    <w:basedOn w:val="a3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afc">
    <w:name w:val="Body Text"/>
    <w:basedOn w:val="a3"/>
    <w:link w:val="afd"/>
    <w:uiPriority w:val="99"/>
    <w:semiHidden/>
    <w:unhideWhenUsed/>
    <w:rsid w:val="004E6785"/>
    <w:pPr>
      <w:spacing w:after="120"/>
    </w:pPr>
  </w:style>
  <w:style w:type="character" w:customStyle="1" w:styleId="afd">
    <w:name w:val="Основной текст Знак"/>
    <w:basedOn w:val="a4"/>
    <w:link w:val="afc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3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4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3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4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e">
    <w:name w:val="Body Text First Indent"/>
    <w:basedOn w:val="afc"/>
    <w:link w:val="aff"/>
    <w:uiPriority w:val="99"/>
    <w:semiHidden/>
    <w:unhideWhenUsed/>
    <w:rsid w:val="004E6785"/>
    <w:pPr>
      <w:spacing w:after="160"/>
      <w:ind w:firstLine="360"/>
    </w:pPr>
  </w:style>
  <w:style w:type="character" w:customStyle="1" w:styleId="aff">
    <w:name w:val="Красная строка Знак"/>
    <w:basedOn w:val="afd"/>
    <w:link w:val="afe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0">
    <w:name w:val="Body Text Indent"/>
    <w:basedOn w:val="a3"/>
    <w:link w:val="aff1"/>
    <w:uiPriority w:val="99"/>
    <w:semiHidden/>
    <w:unhideWhenUsed/>
    <w:rsid w:val="004E6785"/>
    <w:pPr>
      <w:spacing w:after="120"/>
      <w:ind w:left="360"/>
    </w:pPr>
  </w:style>
  <w:style w:type="character" w:customStyle="1" w:styleId="aff1">
    <w:name w:val="Основной текст с отступом Знак"/>
    <w:basedOn w:val="a4"/>
    <w:link w:val="a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0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1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3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4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3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4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2">
    <w:name w:val="Book Title"/>
    <w:basedOn w:val="a4"/>
    <w:uiPriority w:val="33"/>
    <w:semiHidden/>
    <w:qFormat/>
    <w:rsid w:val="004E6785"/>
    <w:rPr>
      <w:rFonts w:ascii="Times New Roman" w:hAnsi="Times New Roman" w:cs="Times New Roman"/>
      <w:b/>
      <w:bCs/>
      <w:i/>
      <w:iCs/>
      <w:spacing w:val="5"/>
    </w:rPr>
  </w:style>
  <w:style w:type="paragraph" w:styleId="aff3">
    <w:name w:val="caption"/>
    <w:basedOn w:val="a3"/>
    <w:next w:val="a3"/>
    <w:uiPriority w:val="35"/>
    <w:semiHidden/>
    <w:unhideWhenUsed/>
    <w:qFormat/>
    <w:rsid w:val="004E67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f4">
    <w:name w:val="Closing"/>
    <w:basedOn w:val="a3"/>
    <w:link w:val="aff5"/>
    <w:uiPriority w:val="99"/>
    <w:semiHidden/>
    <w:unhideWhenUsed/>
    <w:rsid w:val="004E6785"/>
    <w:pPr>
      <w:spacing w:after="0" w:line="240" w:lineRule="auto"/>
      <w:ind w:left="4320"/>
    </w:pPr>
  </w:style>
  <w:style w:type="character" w:customStyle="1" w:styleId="aff5">
    <w:name w:val="Прощание Знак"/>
    <w:basedOn w:val="a4"/>
    <w:link w:val="a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6">
    <w:name w:val="Colorful Grid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7">
    <w:name w:val="Colorful List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8">
    <w:name w:val="Colorful Shading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9">
    <w:name w:val="annotation reference"/>
    <w:basedOn w:val="a4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a">
    <w:name w:val="annotation text"/>
    <w:basedOn w:val="a3"/>
    <w:link w:val="affb"/>
    <w:uiPriority w:val="99"/>
    <w:unhideWhenUsed/>
    <w:rsid w:val="004E6785"/>
    <w:pPr>
      <w:spacing w:line="240" w:lineRule="auto"/>
    </w:pPr>
    <w:rPr>
      <w:sz w:val="20"/>
      <w:szCs w:val="20"/>
    </w:rPr>
  </w:style>
  <w:style w:type="character" w:customStyle="1" w:styleId="affb">
    <w:name w:val="Текст примечания Знак"/>
    <w:basedOn w:val="a4"/>
    <w:link w:val="affa"/>
    <w:uiPriority w:val="99"/>
    <w:rsid w:val="004E6785"/>
    <w:rPr>
      <w:rFonts w:ascii="Times New Roman" w:hAnsi="Times New Roman" w:cs="Times New Roman"/>
    </w:rPr>
  </w:style>
  <w:style w:type="paragraph" w:styleId="affc">
    <w:name w:val="annotation subject"/>
    <w:basedOn w:val="affa"/>
    <w:next w:val="affa"/>
    <w:link w:val="affd"/>
    <w:unhideWhenUsed/>
    <w:qFormat/>
    <w:rsid w:val="004E6785"/>
    <w:rPr>
      <w:b/>
      <w:bCs/>
    </w:rPr>
  </w:style>
  <w:style w:type="character" w:customStyle="1" w:styleId="affd">
    <w:name w:val="Тема примечания Знак"/>
    <w:basedOn w:val="affb"/>
    <w:link w:val="affc"/>
    <w:rsid w:val="004E6785"/>
    <w:rPr>
      <w:rFonts w:ascii="Times New Roman" w:hAnsi="Times New Roman" w:cs="Times New Roman"/>
      <w:b/>
      <w:bCs/>
    </w:rPr>
  </w:style>
  <w:style w:type="table" w:styleId="affe">
    <w:name w:val="Dark List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">
    <w:name w:val="Date"/>
    <w:basedOn w:val="a3"/>
    <w:next w:val="a3"/>
    <w:link w:val="afff0"/>
    <w:uiPriority w:val="99"/>
    <w:semiHidden/>
    <w:unhideWhenUsed/>
    <w:rsid w:val="004E6785"/>
  </w:style>
  <w:style w:type="character" w:customStyle="1" w:styleId="afff0">
    <w:name w:val="Дата Знак"/>
    <w:basedOn w:val="a4"/>
    <w:link w:val="af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1">
    <w:name w:val="Document Map"/>
    <w:basedOn w:val="a3"/>
    <w:link w:val="afff2"/>
    <w:uiPriority w:val="99"/>
    <w:semiHidden/>
    <w:unhideWhenUsed/>
    <w:rsid w:val="004E678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afff2">
    <w:name w:val="Схема документа Знак"/>
    <w:basedOn w:val="a4"/>
    <w:link w:val="afff1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3">
    <w:name w:val="E-mail Signature"/>
    <w:basedOn w:val="a3"/>
    <w:link w:val="afff4"/>
    <w:uiPriority w:val="99"/>
    <w:semiHidden/>
    <w:unhideWhenUsed/>
    <w:rsid w:val="004E6785"/>
    <w:pPr>
      <w:spacing w:after="0" w:line="240" w:lineRule="auto"/>
    </w:pPr>
  </w:style>
  <w:style w:type="character" w:customStyle="1" w:styleId="afff4">
    <w:name w:val="Электронная подпись Знак"/>
    <w:basedOn w:val="a4"/>
    <w:link w:val="afff3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5">
    <w:name w:val="Emphasis"/>
    <w:basedOn w:val="a4"/>
    <w:uiPriority w:val="20"/>
    <w:semiHidden/>
    <w:qFormat/>
    <w:rsid w:val="004E6785"/>
    <w:rPr>
      <w:rFonts w:ascii="Times New Roman" w:hAnsi="Times New Roman" w:cs="Times New Roman"/>
      <w:i/>
      <w:iCs/>
    </w:rPr>
  </w:style>
  <w:style w:type="character" w:styleId="afff6">
    <w:name w:val="endnote reference"/>
    <w:basedOn w:val="a4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7">
    <w:name w:val="endnote text"/>
    <w:basedOn w:val="a3"/>
    <w:link w:val="afff8"/>
    <w:uiPriority w:val="99"/>
    <w:semiHidden/>
    <w:unhideWhenUsed/>
    <w:rsid w:val="004E6785"/>
    <w:pPr>
      <w:spacing w:after="0" w:line="240" w:lineRule="auto"/>
    </w:pPr>
    <w:rPr>
      <w:sz w:val="20"/>
      <w:szCs w:val="20"/>
    </w:rPr>
  </w:style>
  <w:style w:type="character" w:customStyle="1" w:styleId="afff8">
    <w:name w:val="Текст концевой сноски Знак"/>
    <w:basedOn w:val="a4"/>
    <w:link w:val="afff7"/>
    <w:uiPriority w:val="99"/>
    <w:semiHidden/>
    <w:rsid w:val="004E6785"/>
    <w:rPr>
      <w:rFonts w:ascii="Times New Roman" w:hAnsi="Times New Roman" w:cs="Times New Roman"/>
    </w:rPr>
  </w:style>
  <w:style w:type="paragraph" w:styleId="afff9">
    <w:name w:val="envelope address"/>
    <w:basedOn w:val="a3"/>
    <w:uiPriority w:val="99"/>
    <w:semiHidden/>
    <w:unhideWhenUsed/>
    <w:rsid w:val="004E678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/>
    </w:rPr>
  </w:style>
  <w:style w:type="paragraph" w:styleId="2a">
    <w:name w:val="envelope return"/>
    <w:basedOn w:val="a3"/>
    <w:uiPriority w:val="99"/>
    <w:semiHidden/>
    <w:unhideWhenUsed/>
    <w:rsid w:val="004E6785"/>
    <w:pPr>
      <w:spacing w:after="0" w:line="240" w:lineRule="auto"/>
    </w:pPr>
    <w:rPr>
      <w:rFonts w:eastAsiaTheme="majorEastAsia"/>
      <w:sz w:val="20"/>
      <w:szCs w:val="20"/>
    </w:rPr>
  </w:style>
  <w:style w:type="character" w:styleId="afffa">
    <w:name w:val="FollowedHyperlink"/>
    <w:basedOn w:val="a4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b">
    <w:name w:val="footnote reference"/>
    <w:basedOn w:val="a4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c">
    <w:name w:val="footnote text"/>
    <w:basedOn w:val="a3"/>
    <w:link w:val="afffd"/>
    <w:uiPriority w:val="99"/>
    <w:semiHidden/>
    <w:unhideWhenUsed/>
    <w:rsid w:val="004E6785"/>
    <w:pPr>
      <w:spacing w:after="0" w:line="240" w:lineRule="auto"/>
    </w:pPr>
    <w:rPr>
      <w:sz w:val="20"/>
      <w:szCs w:val="20"/>
    </w:rPr>
  </w:style>
  <w:style w:type="character" w:customStyle="1" w:styleId="afffd">
    <w:name w:val="Текст сноски Знак"/>
    <w:basedOn w:val="a4"/>
    <w:link w:val="afffc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5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5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5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5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5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5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5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5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5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5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5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5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5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5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5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5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5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5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5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5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5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5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5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5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5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5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5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5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5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5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5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5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5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5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5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5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5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5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5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5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5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5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ashtag">
    <w:name w:val="Hashtag"/>
    <w:basedOn w:val="a4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3"/>
    <w:link w:val="HTML1"/>
    <w:uiPriority w:val="99"/>
    <w:semiHidden/>
    <w:unhideWhenUsed/>
    <w:rsid w:val="004E6785"/>
    <w:pPr>
      <w:spacing w:after="0" w:line="240" w:lineRule="auto"/>
    </w:pPr>
    <w:rPr>
      <w:i/>
      <w:iCs/>
    </w:rPr>
  </w:style>
  <w:style w:type="character" w:customStyle="1" w:styleId="HTML1">
    <w:name w:val="Адрес HTML Знак"/>
    <w:basedOn w:val="a4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4E678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4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4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240" w:hanging="240"/>
    </w:pPr>
  </w:style>
  <w:style w:type="paragraph" w:styleId="2b">
    <w:name w:val="index 2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480" w:hanging="240"/>
    </w:pPr>
  </w:style>
  <w:style w:type="paragraph" w:styleId="38">
    <w:name w:val="index 3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720" w:hanging="240"/>
    </w:pPr>
  </w:style>
  <w:style w:type="paragraph" w:styleId="43">
    <w:name w:val="index 4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960" w:hanging="240"/>
    </w:pPr>
  </w:style>
  <w:style w:type="paragraph" w:styleId="53">
    <w:name w:val="index 5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200" w:hanging="240"/>
    </w:pPr>
  </w:style>
  <w:style w:type="paragraph" w:styleId="61">
    <w:name w:val="index 6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440" w:hanging="240"/>
    </w:pPr>
  </w:style>
  <w:style w:type="paragraph" w:styleId="71">
    <w:name w:val="index 7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2160" w:hanging="240"/>
    </w:pPr>
  </w:style>
  <w:style w:type="paragraph" w:styleId="afffe">
    <w:name w:val="index heading"/>
    <w:basedOn w:val="a3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">
    <w:name w:val="Intense Emphasis"/>
    <w:basedOn w:val="a4"/>
    <w:uiPriority w:val="21"/>
    <w:qFormat/>
    <w:rsid w:val="004E6785"/>
    <w:rPr>
      <w:rFonts w:ascii="Times New Roman" w:hAnsi="Times New Roman" w:cs="Times New Roman"/>
      <w:i/>
      <w:iCs/>
      <w:color w:val="4472C4" w:themeColor="accent1"/>
    </w:rPr>
  </w:style>
  <w:style w:type="paragraph" w:styleId="affff0">
    <w:name w:val="Intense Quote"/>
    <w:basedOn w:val="a3"/>
    <w:next w:val="a3"/>
    <w:link w:val="affff1"/>
    <w:uiPriority w:val="30"/>
    <w:semiHidden/>
    <w:qFormat/>
    <w:rsid w:val="004E678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f1">
    <w:name w:val="Выделенная цитата Знак"/>
    <w:basedOn w:val="a4"/>
    <w:link w:val="affff0"/>
    <w:uiPriority w:val="30"/>
    <w:semiHidden/>
    <w:rsid w:val="004E6785"/>
    <w:rPr>
      <w:rFonts w:ascii="Times New Roman" w:hAnsi="Times New Roman" w:cs="Times New Roman"/>
      <w:i/>
      <w:iCs/>
      <w:color w:val="4472C4" w:themeColor="accent1"/>
      <w:sz w:val="24"/>
      <w:szCs w:val="24"/>
    </w:rPr>
  </w:style>
  <w:style w:type="character" w:styleId="affff2">
    <w:name w:val="Intense Reference"/>
    <w:basedOn w:val="a4"/>
    <w:uiPriority w:val="32"/>
    <w:semiHidden/>
    <w:qFormat/>
    <w:rsid w:val="004E6785"/>
    <w:rPr>
      <w:rFonts w:ascii="Times New Roman" w:hAnsi="Times New Roman" w:cs="Times New Roman"/>
      <w:b/>
      <w:bCs/>
      <w:smallCaps/>
      <w:color w:val="4472C4" w:themeColor="accent1"/>
      <w:spacing w:val="5"/>
    </w:rPr>
  </w:style>
  <w:style w:type="table" w:styleId="affff3">
    <w:name w:val="Light Grid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4">
    <w:name w:val="Light List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5">
    <w:name w:val="Light Shading"/>
    <w:basedOn w:val="a5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5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5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5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5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5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5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6">
    <w:name w:val="line number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7">
    <w:name w:val="List"/>
    <w:basedOn w:val="a3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3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3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3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3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3"/>
    <w:uiPriority w:val="99"/>
    <w:semiHidden/>
    <w:unhideWhenUsed/>
    <w:rsid w:val="004E6785"/>
    <w:pPr>
      <w:numPr>
        <w:numId w:val="20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4E6785"/>
    <w:pPr>
      <w:numPr>
        <w:numId w:val="21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4E6785"/>
    <w:pPr>
      <w:numPr>
        <w:numId w:val="22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4E6785"/>
    <w:pPr>
      <w:numPr>
        <w:numId w:val="23"/>
      </w:numPr>
      <w:contextualSpacing/>
    </w:pPr>
  </w:style>
  <w:style w:type="paragraph" w:styleId="affff8">
    <w:name w:val="List Continue"/>
    <w:basedOn w:val="a3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3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3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4E6785"/>
    <w:pPr>
      <w:numPr>
        <w:numId w:val="24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4E6785"/>
    <w:pPr>
      <w:numPr>
        <w:numId w:val="25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4E6785"/>
    <w:pPr>
      <w:numPr>
        <w:numId w:val="26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4E6785"/>
    <w:pPr>
      <w:numPr>
        <w:numId w:val="27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4E6785"/>
    <w:pPr>
      <w:numPr>
        <w:numId w:val="28"/>
      </w:numPr>
      <w:contextualSpacing/>
    </w:pPr>
  </w:style>
  <w:style w:type="table" w:styleId="-1a">
    <w:name w:val="List Table 1 Light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5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5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5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5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5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5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5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5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5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5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5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5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5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5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5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5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5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5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5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5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5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5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5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5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5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5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5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5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5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5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5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5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5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5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5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9">
    <w:name w:val="macro"/>
    <w:link w:val="affffa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  <w:ind w:firstLine="720"/>
    </w:pPr>
    <w:rPr>
      <w:rFonts w:ascii="Consolas" w:hAnsi="Consolas" w:cs="Consolas"/>
    </w:rPr>
  </w:style>
  <w:style w:type="character" w:customStyle="1" w:styleId="affffa">
    <w:name w:val="Текст макроса Знак"/>
    <w:basedOn w:val="a4"/>
    <w:link w:val="affff9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a4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b">
    <w:name w:val="Message Header"/>
    <w:basedOn w:val="a3"/>
    <w:link w:val="affffc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/>
    </w:rPr>
  </w:style>
  <w:style w:type="character" w:customStyle="1" w:styleId="affffc">
    <w:name w:val="Шапка Знак"/>
    <w:basedOn w:val="a4"/>
    <w:link w:val="affffb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d">
    <w:name w:val="Normal (Web)"/>
    <w:basedOn w:val="a3"/>
    <w:uiPriority w:val="99"/>
    <w:semiHidden/>
    <w:unhideWhenUsed/>
    <w:rsid w:val="004E6785"/>
  </w:style>
  <w:style w:type="paragraph" w:styleId="affffe">
    <w:name w:val="Normal Indent"/>
    <w:basedOn w:val="a3"/>
    <w:uiPriority w:val="99"/>
    <w:semiHidden/>
    <w:unhideWhenUsed/>
    <w:rsid w:val="004E6785"/>
    <w:pPr>
      <w:ind w:left="720"/>
    </w:pPr>
  </w:style>
  <w:style w:type="paragraph" w:styleId="afffff">
    <w:name w:val="Note Heading"/>
    <w:basedOn w:val="a3"/>
    <w:next w:val="a3"/>
    <w:link w:val="afffff0"/>
    <w:uiPriority w:val="99"/>
    <w:semiHidden/>
    <w:unhideWhenUsed/>
    <w:rsid w:val="004E6785"/>
    <w:pPr>
      <w:spacing w:after="0" w:line="240" w:lineRule="auto"/>
    </w:pPr>
  </w:style>
  <w:style w:type="character" w:customStyle="1" w:styleId="afffff0">
    <w:name w:val="Заголовок записки Знак"/>
    <w:basedOn w:val="a4"/>
    <w:link w:val="afff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1">
    <w:name w:val="page number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5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5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5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5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5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2">
    <w:name w:val="Plain Text"/>
    <w:basedOn w:val="a3"/>
    <w:link w:val="afffff3"/>
    <w:uiPriority w:val="99"/>
    <w:semiHidden/>
    <w:unhideWhenUsed/>
    <w:rsid w:val="004E6785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afffff3">
    <w:name w:val="Текст Знак"/>
    <w:basedOn w:val="a4"/>
    <w:link w:val="afffff2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3"/>
    <w:next w:val="a3"/>
    <w:link w:val="2f3"/>
    <w:uiPriority w:val="29"/>
    <w:semiHidden/>
    <w:qFormat/>
    <w:rsid w:val="004E678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f3">
    <w:name w:val="Цитата 2 Знак"/>
    <w:basedOn w:val="a4"/>
    <w:link w:val="2f2"/>
    <w:uiPriority w:val="29"/>
    <w:semiHidden/>
    <w:rsid w:val="004E6785"/>
    <w:rPr>
      <w:rFonts w:ascii="Times New Roman" w:hAnsi="Times New Roman" w:cs="Times New Roman"/>
      <w:i/>
      <w:iCs/>
      <w:color w:val="404040" w:themeColor="text1" w:themeTint="BF"/>
      <w:sz w:val="24"/>
      <w:szCs w:val="24"/>
    </w:rPr>
  </w:style>
  <w:style w:type="paragraph" w:styleId="afffff4">
    <w:name w:val="Salutation"/>
    <w:basedOn w:val="a3"/>
    <w:next w:val="a3"/>
    <w:link w:val="afffff5"/>
    <w:uiPriority w:val="99"/>
    <w:semiHidden/>
    <w:unhideWhenUsed/>
    <w:rsid w:val="004E6785"/>
  </w:style>
  <w:style w:type="character" w:customStyle="1" w:styleId="afffff5">
    <w:name w:val="Приветствие Знак"/>
    <w:basedOn w:val="a4"/>
    <w:link w:val="aff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6">
    <w:name w:val="Signature"/>
    <w:basedOn w:val="a3"/>
    <w:link w:val="afffff7"/>
    <w:uiPriority w:val="99"/>
    <w:semiHidden/>
    <w:unhideWhenUsed/>
    <w:rsid w:val="004E6785"/>
    <w:pPr>
      <w:spacing w:after="0" w:line="240" w:lineRule="auto"/>
      <w:ind w:left="4320"/>
    </w:pPr>
  </w:style>
  <w:style w:type="character" w:customStyle="1" w:styleId="afffff7">
    <w:name w:val="Подпись Знак"/>
    <w:basedOn w:val="a4"/>
    <w:link w:val="afffff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8">
    <w:name w:val="Strong"/>
    <w:basedOn w:val="a4"/>
    <w:uiPriority w:val="22"/>
    <w:qFormat/>
    <w:rsid w:val="004E6785"/>
    <w:rPr>
      <w:rFonts w:ascii="Times New Roman" w:hAnsi="Times New Roman" w:cs="Times New Roman"/>
      <w:b/>
      <w:bCs/>
    </w:rPr>
  </w:style>
  <w:style w:type="character" w:styleId="afffff9">
    <w:name w:val="Subtle Emphasis"/>
    <w:basedOn w:val="a4"/>
    <w:uiPriority w:val="19"/>
    <w:semiHidden/>
    <w:qFormat/>
    <w:rsid w:val="004E6785"/>
    <w:rPr>
      <w:rFonts w:ascii="Times New Roman" w:hAnsi="Times New Roman" w:cs="Times New Roman"/>
      <w:i/>
      <w:iCs/>
      <w:color w:val="404040" w:themeColor="text1" w:themeTint="BF"/>
    </w:rPr>
  </w:style>
  <w:style w:type="character" w:styleId="afffffa">
    <w:name w:val="Subtle Reference"/>
    <w:basedOn w:val="a4"/>
    <w:uiPriority w:val="31"/>
    <w:semiHidden/>
    <w:qFormat/>
    <w:rsid w:val="004E6785"/>
    <w:rPr>
      <w:rFonts w:ascii="Times New Roman" w:hAnsi="Times New Roman" w:cs="Times New Roman"/>
      <w:smallCaps/>
      <w:color w:val="5A5A5A" w:themeColor="text1" w:themeTint="A5"/>
    </w:rPr>
  </w:style>
  <w:style w:type="table" w:styleId="17">
    <w:name w:val="Table 3D effects 1"/>
    <w:basedOn w:val="a5"/>
    <w:uiPriority w:val="99"/>
    <w:semiHidden/>
    <w:unhideWhenUsed/>
    <w:rsid w:val="004E6785"/>
    <w:pPr>
      <w:spacing w:after="160" w:line="259" w:lineRule="auto"/>
      <w:ind w:firstLine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b">
    <w:name w:val="Table Contemporary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c">
    <w:name w:val="Table Elegant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d">
    <w:name w:val="Table Grid"/>
    <w:basedOn w:val="a5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e">
    <w:name w:val="Grid Table Light"/>
    <w:basedOn w:val="a5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">
    <w:name w:val="table of authorities"/>
    <w:basedOn w:val="a3"/>
    <w:next w:val="a3"/>
    <w:uiPriority w:val="99"/>
    <w:semiHidden/>
    <w:unhideWhenUsed/>
    <w:rsid w:val="004E6785"/>
    <w:pPr>
      <w:spacing w:after="0"/>
      <w:ind w:left="240" w:hanging="240"/>
    </w:pPr>
  </w:style>
  <w:style w:type="paragraph" w:styleId="affffff0">
    <w:name w:val="table of figures"/>
    <w:basedOn w:val="a3"/>
    <w:next w:val="a3"/>
    <w:uiPriority w:val="99"/>
    <w:semiHidden/>
    <w:unhideWhenUsed/>
    <w:rsid w:val="004E6785"/>
    <w:pPr>
      <w:spacing w:after="0"/>
    </w:pPr>
  </w:style>
  <w:style w:type="table" w:styleId="affffff1">
    <w:name w:val="Table Professional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5"/>
    <w:uiPriority w:val="99"/>
    <w:semiHidden/>
    <w:unhideWhenUsed/>
    <w:rsid w:val="004E6785"/>
    <w:pPr>
      <w:spacing w:after="160" w:line="259" w:lineRule="auto"/>
      <w:ind w:firstLine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2">
    <w:name w:val="Table Theme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3">
    <w:name w:val="toa heading"/>
    <w:basedOn w:val="a3"/>
    <w:next w:val="a3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3"/>
    <w:next w:val="a3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3"/>
    <w:next w:val="a3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3"/>
    <w:next w:val="a3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3"/>
    <w:next w:val="a3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3"/>
    <w:next w:val="a3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3"/>
    <w:next w:val="a3"/>
    <w:autoRedefine/>
    <w:uiPriority w:val="39"/>
    <w:semiHidden/>
    <w:rsid w:val="004E6785"/>
    <w:pPr>
      <w:spacing w:after="100"/>
      <w:ind w:left="1920"/>
    </w:pPr>
  </w:style>
  <w:style w:type="character" w:customStyle="1" w:styleId="ad">
    <w:name w:val="Абзац списка Знак"/>
    <w:basedOn w:val="a4"/>
    <w:link w:val="a0"/>
    <w:rsid w:val="000F63F8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kartaslov.ru/%D1%86%D0%B8%D1%82%D0%B0%D1%82%D1%8B/%D0%9A%D0%B0%D1%80%D0%BB_%D0%93%D1%83%D1%81%D1%82%D0%B0%D0%B2_%D0%AE%D0%BD%D0%B3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https://ru.wikipedia.org/wiki/%D0%A1%D1%82%D0%BE%D0%B8%D1%86%D0%B8%D0%B7%D0%BC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kartaslov.ru/%D1%86%D0%B8%D1%82%D0%B0%D1%82%D1%8B/%D0%98%D0%BC%D0%BC%D0%B0%D0%BD%D1%83%D0%B8%D0%BB_%D0%9A%D0%B0%D0%BD%D1%82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habibullina\AppData\Roaming\Microsoft\&#1064;&#1072;&#1073;&#1083;&#1086;&#1085;&#1099;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72C644F99C84D7386E66DE9D09C5C1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761CE6E-F218-4652-9E3E-6D0E9A5C0FA5}"/>
      </w:docPartPr>
      <w:docPartBody>
        <w:p w:rsidR="00FB6F3B" w:rsidRDefault="00DE083F">
          <w:pPr>
            <w:pStyle w:val="172C644F99C84D7386E66DE9D09C5C10"/>
          </w:pPr>
          <w:r w:rsidRPr="004E6785">
            <w:rPr>
              <w:lang w:val="ro-RO" w:bidi="ru-RU"/>
            </w:rPr>
            <w:t>Введени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Inte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2"/>
  </w:num>
  <w:num w:numId="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5825"/>
    <w:rsid w:val="0071530F"/>
    <w:rsid w:val="00715825"/>
    <w:rsid w:val="00DE083F"/>
    <w:rsid w:val="00FB6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DA2656F5BFDC415FA896429F1EB29A6F">
    <w:name w:val="DA2656F5BFDC415FA896429F1EB29A6F"/>
  </w:style>
  <w:style w:type="paragraph" w:customStyle="1" w:styleId="A1A21BED91484DF782761DDFA49E8A21">
    <w:name w:val="A1A21BED91484DF782761DDFA49E8A21"/>
  </w:style>
  <w:style w:type="paragraph" w:customStyle="1" w:styleId="a5">
    <w:name w:val="Текст подсказки"/>
    <w:basedOn w:val="a1"/>
    <w:qFormat/>
    <w:pPr>
      <w:ind w:firstLine="720"/>
    </w:pPr>
    <w:rPr>
      <w:rFonts w:ascii="Calibri" w:eastAsia="Calibri" w:hAnsi="Calibri" w:cs="Times New Roman"/>
      <w:color w:val="0070C0"/>
      <w:sz w:val="24"/>
      <w:szCs w:val="24"/>
      <w:lang w:eastAsia="en-US"/>
    </w:rPr>
  </w:style>
  <w:style w:type="paragraph" w:customStyle="1" w:styleId="F5B3E1D6BAF046398211AC6DEB6164F6">
    <w:name w:val="F5B3E1D6BAF046398211AC6DEB6164F6"/>
  </w:style>
  <w:style w:type="paragraph" w:customStyle="1" w:styleId="D4800B3EF5334704BF769A9108A744B7">
    <w:name w:val="D4800B3EF5334704BF769A9108A744B7"/>
  </w:style>
  <w:style w:type="paragraph" w:customStyle="1" w:styleId="823E46DBC87F4AD0A9FFEA875A8C4655">
    <w:name w:val="823E46DBC87F4AD0A9FFEA875A8C4655"/>
  </w:style>
  <w:style w:type="paragraph" w:customStyle="1" w:styleId="A249B5259B6145C393ED6F195A72DFED">
    <w:name w:val="A249B5259B6145C393ED6F195A72DFED"/>
  </w:style>
  <w:style w:type="paragraph" w:customStyle="1" w:styleId="016BB29EC6BF448CAD300AEA286236C2">
    <w:name w:val="016BB29EC6BF448CAD300AEA286236C2"/>
  </w:style>
  <w:style w:type="paragraph" w:customStyle="1" w:styleId="F8FDF50064754D3195F753B8D2414FCA">
    <w:name w:val="F8FDF50064754D3195F753B8D2414FCA"/>
  </w:style>
  <w:style w:type="paragraph" w:customStyle="1" w:styleId="EEB6B2722CDC463AA763CEAE34886AE9">
    <w:name w:val="EEB6B2722CDC463AA763CEAE34886AE9"/>
  </w:style>
  <w:style w:type="paragraph" w:customStyle="1" w:styleId="85649E49AF9D43C59DFE0BDE40D71C77">
    <w:name w:val="85649E49AF9D43C59DFE0BDE40D71C77"/>
  </w:style>
  <w:style w:type="paragraph" w:customStyle="1" w:styleId="D0973D3EF618437AA95B901456F7BFC6">
    <w:name w:val="D0973D3EF618437AA95B901456F7BFC6"/>
  </w:style>
  <w:style w:type="paragraph" w:customStyle="1" w:styleId="172C644F99C84D7386E66DE9D09C5C10">
    <w:name w:val="172C644F99C84D7386E66DE9D09C5C10"/>
  </w:style>
  <w:style w:type="paragraph" w:customStyle="1" w:styleId="82CC571CA6E0497FA7B08B4B082C3E1B">
    <w:name w:val="82CC571CA6E0497FA7B08B4B082C3E1B"/>
  </w:style>
  <w:style w:type="paragraph" w:styleId="a">
    <w:name w:val="List Paragraph"/>
    <w:basedOn w:val="a1"/>
    <w:uiPriority w:val="34"/>
    <w:qFormat/>
    <w:pPr>
      <w:numPr>
        <w:numId w:val="1"/>
      </w:numPr>
      <w:spacing w:before="240" w:after="60"/>
    </w:pPr>
    <w:rPr>
      <w:rFonts w:ascii="Times New Roman" w:eastAsia="Calibri" w:hAnsi="Times New Roman" w:cs="Times New Roman"/>
      <w:sz w:val="24"/>
      <w:szCs w:val="24"/>
      <w:lang w:eastAsia="en-US"/>
    </w:rPr>
  </w:style>
  <w:style w:type="paragraph" w:customStyle="1" w:styleId="B2B0C5B74DD94A1A9249AD4669AC5AAE">
    <w:name w:val="B2B0C5B74DD94A1A9249AD4669AC5AAE"/>
  </w:style>
  <w:style w:type="paragraph" w:customStyle="1" w:styleId="77F6D96CCE324EADA0F71F02C0C9D54D">
    <w:name w:val="77F6D96CCE324EADA0F71F02C0C9D54D"/>
  </w:style>
  <w:style w:type="paragraph" w:customStyle="1" w:styleId="186916A813D242CEB6BD68E7E5D65684">
    <w:name w:val="186916A813D242CEB6BD68E7E5D65684"/>
  </w:style>
  <w:style w:type="paragraph" w:customStyle="1" w:styleId="E7E41B79A53645D39891A95C7F460BE8">
    <w:name w:val="E7E41B79A53645D39891A95C7F460BE8"/>
  </w:style>
  <w:style w:type="paragraph" w:customStyle="1" w:styleId="C3E49868509D4F1095BB8170937E1CBA">
    <w:name w:val="C3E49868509D4F1095BB8170937E1CBA"/>
  </w:style>
  <w:style w:type="paragraph" w:customStyle="1" w:styleId="8E99DE4899D641FFA491EDC5D154B0C3">
    <w:name w:val="8E99DE4899D641FFA491EDC5D154B0C3"/>
  </w:style>
  <w:style w:type="paragraph" w:customStyle="1" w:styleId="255F0672C90449AFA1C7E67B53641933">
    <w:name w:val="255F0672C90449AFA1C7E67B53641933"/>
  </w:style>
  <w:style w:type="paragraph" w:customStyle="1" w:styleId="35B67FF384F948698185931CA22241B3">
    <w:name w:val="35B67FF384F948698185931CA22241B3"/>
  </w:style>
  <w:style w:type="paragraph" w:customStyle="1" w:styleId="F10E01EC98714F1FA5A19BEED3F8B463">
    <w:name w:val="F10E01EC98714F1FA5A19BEED3F8B463"/>
  </w:style>
  <w:style w:type="paragraph" w:customStyle="1" w:styleId="2F6CE7178C874A50A4ECCE2F026625EC">
    <w:name w:val="2F6CE7178C874A50A4ECCE2F026625EC"/>
  </w:style>
  <w:style w:type="paragraph" w:customStyle="1" w:styleId="C875404067474934BA4FE5B2FFE6AAD1">
    <w:name w:val="C875404067474934BA4FE5B2FFE6AAD1"/>
  </w:style>
  <w:style w:type="paragraph" w:customStyle="1" w:styleId="558767AD4C044510A421718CF844D873">
    <w:name w:val="558767AD4C044510A421718CF844D873"/>
  </w:style>
  <w:style w:type="paragraph" w:customStyle="1" w:styleId="CB021FFE84EB473CA40AB4E4429D0A18">
    <w:name w:val="CB021FFE84EB473CA40AB4E4429D0A18"/>
  </w:style>
  <w:style w:type="paragraph" w:customStyle="1" w:styleId="4C27E515C40E40988296FFE3970BB4D2">
    <w:name w:val="4C27E515C40E40988296FFE3970BB4D2"/>
  </w:style>
  <w:style w:type="paragraph" w:customStyle="1" w:styleId="4FE9F93D62C9444C8EECA20616E059A1">
    <w:name w:val="4FE9F93D62C9444C8EECA20616E059A1"/>
  </w:style>
  <w:style w:type="paragraph" w:customStyle="1" w:styleId="1AE724931CC84B799113988F5D0C747C">
    <w:name w:val="1AE724931CC84B799113988F5D0C747C"/>
  </w:style>
  <w:style w:type="paragraph" w:customStyle="1" w:styleId="ECCD7F3335ED4A47AEF23D05DBD9BBBB">
    <w:name w:val="ECCD7F3335ED4A47AEF23D05DBD9BBBB"/>
  </w:style>
  <w:style w:type="paragraph" w:customStyle="1" w:styleId="27C2EF6ACD824783AD1AC32ACD95CFF0">
    <w:name w:val="27C2EF6ACD824783AD1AC32ACD95CFF0"/>
  </w:style>
  <w:style w:type="paragraph" w:customStyle="1" w:styleId="F05233750A1E445E9EE079952509BF16">
    <w:name w:val="F05233750A1E445E9EE079952509BF16"/>
  </w:style>
  <w:style w:type="paragraph" w:customStyle="1" w:styleId="174572D616F04BC99404BD2E474F4510">
    <w:name w:val="174572D616F04BC99404BD2E474F4510"/>
  </w:style>
  <w:style w:type="paragraph" w:styleId="a0">
    <w:name w:val="List Bullet"/>
    <w:basedOn w:val="a"/>
    <w:uiPriority w:val="99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CB50E60C9AE74F0692EE8CFFED7E265E">
    <w:name w:val="CB50E60C9AE74F0692EE8CFFED7E265E"/>
  </w:style>
  <w:style w:type="paragraph" w:customStyle="1" w:styleId="A41AD09B1269471096A52EE316A467BC">
    <w:name w:val="A41AD09B1269471096A52EE316A467BC"/>
  </w:style>
  <w:style w:type="paragraph" w:customStyle="1" w:styleId="CBE98C21E66A4E95BEC082A4329D2DF2">
    <w:name w:val="CBE98C21E66A4E95BEC082A4329D2DF2"/>
  </w:style>
  <w:style w:type="paragraph" w:customStyle="1" w:styleId="AB357D634AA24A44BC6FA03AA8884AF5">
    <w:name w:val="AB357D634AA24A44BC6FA03AA8884AF5"/>
  </w:style>
  <w:style w:type="paragraph" w:customStyle="1" w:styleId="BA06262318C447D78487DCBA0F83CCBE">
    <w:name w:val="BA06262318C447D78487DCBA0F83CCBE"/>
  </w:style>
  <w:style w:type="paragraph" w:customStyle="1" w:styleId="6DBFA1AE710C4B06BC4D7DC981E41EB0">
    <w:name w:val="6DBFA1AE710C4B06BC4D7DC981E41EB0"/>
  </w:style>
  <w:style w:type="paragraph" w:customStyle="1" w:styleId="AAE8C941FB144295A3591C0950AD3935">
    <w:name w:val="AAE8C941FB144295A3591C0950AD3935"/>
  </w:style>
  <w:style w:type="paragraph" w:customStyle="1" w:styleId="B0E40B75141341FE94E5F5602B8B0BE7">
    <w:name w:val="B0E40B75141341FE94E5F5602B8B0BE7"/>
  </w:style>
  <w:style w:type="paragraph" w:customStyle="1" w:styleId="51DD8F7A49D447C3BADC4812F6398DFD">
    <w:name w:val="51DD8F7A49D447C3BADC4812F6398DFD"/>
  </w:style>
  <w:style w:type="paragraph" w:customStyle="1" w:styleId="58E84FAFED9348A6BF070A81311FE5C2">
    <w:name w:val="58E84FAFED9348A6BF070A81311FE5C2"/>
  </w:style>
  <w:style w:type="paragraph" w:customStyle="1" w:styleId="2511F69991974BB7855126B884F95E58">
    <w:name w:val="2511F69991974BB7855126B884F95E58"/>
  </w:style>
  <w:style w:type="paragraph" w:customStyle="1" w:styleId="77469E5AB9C740598A7B4869DD783D4A">
    <w:name w:val="77469E5AB9C740598A7B4869DD783D4A"/>
  </w:style>
  <w:style w:type="paragraph" w:customStyle="1" w:styleId="CF692E8F850642B09309EEF5C8B1C1D7">
    <w:name w:val="CF692E8F850642B09309EEF5C8B1C1D7"/>
  </w:style>
  <w:style w:type="paragraph" w:customStyle="1" w:styleId="D2BA72D78C1B4EE0B673F58A44A06B23">
    <w:name w:val="D2BA72D78C1B4EE0B673F58A44A06B23"/>
  </w:style>
  <w:style w:type="paragraph" w:customStyle="1" w:styleId="5771127B739B4AE292DFB5FCA7E49ECD">
    <w:name w:val="5771127B739B4AE292DFB5FCA7E49ECD"/>
  </w:style>
  <w:style w:type="paragraph" w:customStyle="1" w:styleId="5F5F58A386AA423383F2460E9E369C97">
    <w:name w:val="5F5F58A386AA423383F2460E9E369C97"/>
  </w:style>
  <w:style w:type="paragraph" w:customStyle="1" w:styleId="0C05921DE45941F1ABB380FCE11E773A">
    <w:name w:val="0C05921DE45941F1ABB380FCE11E773A"/>
  </w:style>
  <w:style w:type="paragraph" w:customStyle="1" w:styleId="7B9152699B4A4F40A6665723176CAA97">
    <w:name w:val="7B9152699B4A4F40A6665723176CAA97"/>
  </w:style>
  <w:style w:type="paragraph" w:customStyle="1" w:styleId="7C039849DC104E5C8F88ED1B3E06F972">
    <w:name w:val="7C039849DC104E5C8F88ED1B3E06F972"/>
  </w:style>
  <w:style w:type="paragraph" w:customStyle="1" w:styleId="2BA1A4180E9F4586AD2CB5F4373356B8">
    <w:name w:val="2BA1A4180E9F4586AD2CB5F4373356B8"/>
  </w:style>
  <w:style w:type="paragraph" w:customStyle="1" w:styleId="88F55CDAA3BE4033B28BBEA893D18FC4">
    <w:name w:val="88F55CDAA3BE4033B28BBEA893D18FC4"/>
  </w:style>
  <w:style w:type="paragraph" w:customStyle="1" w:styleId="93AB6334FFC346E78C32A9566DC866B2">
    <w:name w:val="93AB6334FFC346E78C32A9566DC866B2"/>
  </w:style>
  <w:style w:type="paragraph" w:customStyle="1" w:styleId="81267C8CF37C4FB2BCE414DA3FBCC151">
    <w:name w:val="81267C8CF37C4FB2BCE414DA3FBCC151"/>
  </w:style>
  <w:style w:type="paragraph" w:customStyle="1" w:styleId="A3D62D4C605A461EB945B5CF3372A1E5">
    <w:name w:val="A3D62D4C605A461EB945B5CF3372A1E5"/>
  </w:style>
  <w:style w:type="paragraph" w:customStyle="1" w:styleId="37D3DA6D225B4BDBA8A60A2E819974B3">
    <w:name w:val="37D3DA6D225B4BDBA8A60A2E819974B3"/>
  </w:style>
  <w:style w:type="paragraph" w:customStyle="1" w:styleId="826D964302874E57ADC236C58EDBAFD9">
    <w:name w:val="826D964302874E57ADC236C58EDBAFD9"/>
  </w:style>
  <w:style w:type="paragraph" w:customStyle="1" w:styleId="D86712650E5A441E84D7463FB34BED64">
    <w:name w:val="D86712650E5A441E84D7463FB34BED64"/>
  </w:style>
  <w:style w:type="paragraph" w:customStyle="1" w:styleId="20D62E16E72B42DFB867D461557B53A5">
    <w:name w:val="20D62E16E72B42DFB867D461557B53A5"/>
  </w:style>
  <w:style w:type="paragraph" w:customStyle="1" w:styleId="4F432A9658CD4A66A23DE484636AF954">
    <w:name w:val="4F432A9658CD4A66A23DE484636AF954"/>
  </w:style>
  <w:style w:type="paragraph" w:customStyle="1" w:styleId="55DB4B3DED4F4B78BD3AD931D6B93716">
    <w:name w:val="55DB4B3DED4F4B78BD3AD931D6B93716"/>
  </w:style>
  <w:style w:type="paragraph" w:customStyle="1" w:styleId="210C3F6EF3874D33B8BEBA75BBC76F0F">
    <w:name w:val="210C3F6EF3874D33B8BEBA75BBC76F0F"/>
  </w:style>
  <w:style w:type="paragraph" w:customStyle="1" w:styleId="9EC3A1E1AF7D477CA29795BC5BA1F7F3">
    <w:name w:val="9EC3A1E1AF7D477CA29795BC5BA1F7F3"/>
  </w:style>
  <w:style w:type="paragraph" w:customStyle="1" w:styleId="1D1DAC7A66B44E2A8BEC253169DA8042">
    <w:name w:val="1D1DAC7A66B44E2A8BEC253169DA8042"/>
  </w:style>
  <w:style w:type="paragraph" w:customStyle="1" w:styleId="C0658394F82D404E820932CE11F02E58">
    <w:name w:val="C0658394F82D404E820932CE11F02E58"/>
  </w:style>
  <w:style w:type="paragraph" w:customStyle="1" w:styleId="68BE50D0DF4D448B962DD270E140BDC3">
    <w:name w:val="68BE50D0DF4D448B962DD270E140BDC3"/>
  </w:style>
  <w:style w:type="paragraph" w:customStyle="1" w:styleId="0DF4F980C2C544F8AF2CAAB2E7A14290">
    <w:name w:val="0DF4F980C2C544F8AF2CAAB2E7A14290"/>
  </w:style>
  <w:style w:type="paragraph" w:customStyle="1" w:styleId="02ADC1FFDB674DEFB03966BAF2D9C0DE">
    <w:name w:val="02ADC1FFDB674DEFB03966BAF2D9C0DE"/>
  </w:style>
  <w:style w:type="paragraph" w:customStyle="1" w:styleId="47407B56365440218F03AC8CD01509B5">
    <w:name w:val="47407B56365440218F03AC8CD01509B5"/>
  </w:style>
  <w:style w:type="paragraph" w:customStyle="1" w:styleId="2A3AB87F78C44976A37551639389198E">
    <w:name w:val="2A3AB87F78C44976A37551639389198E"/>
  </w:style>
  <w:style w:type="paragraph" w:customStyle="1" w:styleId="6C719CE7946446368B62D555D78067FC">
    <w:name w:val="6C719CE7946446368B62D555D78067FC"/>
  </w:style>
  <w:style w:type="paragraph" w:customStyle="1" w:styleId="00FBCB5AA9194679880B2F10A4ED9588">
    <w:name w:val="00FBCB5AA9194679880B2F10A4ED9588"/>
  </w:style>
  <w:style w:type="paragraph" w:customStyle="1" w:styleId="B878601E297F40858AEC5833C202DCE5">
    <w:name w:val="B878601E297F40858AEC5833C202DCE5"/>
  </w:style>
  <w:style w:type="paragraph" w:customStyle="1" w:styleId="57A1E2D05E574DC68E9D8DD098D9FD77">
    <w:name w:val="57A1E2D05E574DC68E9D8DD098D9FD77"/>
  </w:style>
  <w:style w:type="paragraph" w:customStyle="1" w:styleId="6091C702A6DF4AE3A946D5F57B7DFFE8">
    <w:name w:val="6091C702A6DF4AE3A946D5F57B7DFFE8"/>
  </w:style>
  <w:style w:type="paragraph" w:customStyle="1" w:styleId="2BEA18BCA98C47BB80CB03CB06A422BF">
    <w:name w:val="2BEA18BCA98C47BB80CB03CB06A422BF"/>
  </w:style>
  <w:style w:type="paragraph" w:customStyle="1" w:styleId="9798CBE7245642F58CE210523034BB38">
    <w:name w:val="9798CBE7245642F58CE210523034BB38"/>
  </w:style>
  <w:style w:type="paragraph" w:customStyle="1" w:styleId="1362E9B9A47341158E0B5798A9C087C2">
    <w:name w:val="1362E9B9A47341158E0B5798A9C087C2"/>
  </w:style>
  <w:style w:type="paragraph" w:customStyle="1" w:styleId="4677DEACF51E43E894C0F6886F5F9218">
    <w:name w:val="4677DEACF51E43E894C0F6886F5F9218"/>
  </w:style>
  <w:style w:type="paragraph" w:customStyle="1" w:styleId="3D7E0F93E20242C8B7953896A55B1791">
    <w:name w:val="3D7E0F93E20242C8B7953896A55B1791"/>
  </w:style>
  <w:style w:type="paragraph" w:customStyle="1" w:styleId="E11FE3C9C9134F42BBB93DD0F46D6D75">
    <w:name w:val="E11FE3C9C9134F42BBB93DD0F46D6D75"/>
  </w:style>
  <w:style w:type="paragraph" w:customStyle="1" w:styleId="1D6CE4052D244F59946109FCED7192E3">
    <w:name w:val="1D6CE4052D244F59946109FCED7192E3"/>
  </w:style>
  <w:style w:type="paragraph" w:customStyle="1" w:styleId="B2B4A0B2580F4563B555EA69ECFEDBA0">
    <w:name w:val="B2B4A0B2580F4563B555EA69ECFEDBA0"/>
  </w:style>
  <w:style w:type="paragraph" w:customStyle="1" w:styleId="CCEE447F10F74CA79E43CCE7D4609CFA">
    <w:name w:val="CCEE447F10F74CA79E43CCE7D4609CFA"/>
  </w:style>
  <w:style w:type="paragraph" w:customStyle="1" w:styleId="0CA918705251447F9F8DEC67F743D50C">
    <w:name w:val="0CA918705251447F9F8DEC67F743D50C"/>
  </w:style>
  <w:style w:type="paragraph" w:customStyle="1" w:styleId="A6D143E9D8F74488ADAB98C3E3BF5688">
    <w:name w:val="A6D143E9D8F74488ADAB98C3E3BF5688"/>
  </w:style>
  <w:style w:type="paragraph" w:customStyle="1" w:styleId="D8613735A1C24441A7DC2B1EDE5A19CB">
    <w:name w:val="D8613735A1C24441A7DC2B1EDE5A19CB"/>
  </w:style>
  <w:style w:type="paragraph" w:customStyle="1" w:styleId="1E163F56E4AB4D82B42F6DAF78A25095">
    <w:name w:val="1E163F56E4AB4D82B42F6DAF78A25095"/>
  </w:style>
  <w:style w:type="paragraph" w:customStyle="1" w:styleId="A6FF0F49B42144118959626D569B56EC">
    <w:name w:val="A6FF0F49B42144118959626D569B56EC"/>
  </w:style>
  <w:style w:type="paragraph" w:customStyle="1" w:styleId="6CE0DFF4F86048DBA3211A6E289855B4">
    <w:name w:val="6CE0DFF4F86048DBA3211A6E289855B4"/>
  </w:style>
  <w:style w:type="paragraph" w:customStyle="1" w:styleId="8433C51DFA7240CA90153894C66A5CC5">
    <w:name w:val="8433C51DFA7240CA90153894C66A5CC5"/>
  </w:style>
  <w:style w:type="paragraph" w:customStyle="1" w:styleId="07C1E8A7E8A64287BBD241C897DBCC3D">
    <w:name w:val="07C1E8A7E8A64287BBD241C897DBCC3D"/>
  </w:style>
  <w:style w:type="paragraph" w:customStyle="1" w:styleId="7E75B75F5B564E2DA33D93F0EFBC575E">
    <w:name w:val="7E75B75F5B564E2DA33D93F0EFBC575E"/>
  </w:style>
  <w:style w:type="paragraph" w:customStyle="1" w:styleId="589690D56BD544389F2A9A5920B8D951">
    <w:name w:val="589690D56BD544389F2A9A5920B8D951"/>
  </w:style>
  <w:style w:type="paragraph" w:customStyle="1" w:styleId="4D9F01832EB843F7938727CDD5FB4CBE">
    <w:name w:val="4D9F01832EB843F7938727CDD5FB4CBE"/>
  </w:style>
  <w:style w:type="paragraph" w:customStyle="1" w:styleId="8863565AA3104CB8B827549C21BB5EF3">
    <w:name w:val="8863565AA3104CB8B827549C21BB5EF3"/>
  </w:style>
  <w:style w:type="paragraph" w:customStyle="1" w:styleId="C632BBCCDCFB452EA0EF97F6444ACF1A">
    <w:name w:val="C632BBCCDCFB452EA0EF97F6444ACF1A"/>
  </w:style>
  <w:style w:type="paragraph" w:customStyle="1" w:styleId="0551F343B666461FA6792A205D04B272">
    <w:name w:val="0551F343B666461FA6792A205D04B272"/>
  </w:style>
  <w:style w:type="paragraph" w:customStyle="1" w:styleId="BA3461F2D5834F27963B5D538941A0BF">
    <w:name w:val="BA3461F2D5834F27963B5D538941A0BF"/>
  </w:style>
  <w:style w:type="paragraph" w:customStyle="1" w:styleId="15D45BE0C10144FBA3CAB191858B7DEF">
    <w:name w:val="15D45BE0C10144FBA3CAB191858B7DEF"/>
  </w:style>
  <w:style w:type="paragraph" w:customStyle="1" w:styleId="33AFA2F07E604176BC9BEB7D9D1B5362">
    <w:name w:val="33AFA2F07E604176BC9BEB7D9D1B5362"/>
  </w:style>
  <w:style w:type="paragraph" w:customStyle="1" w:styleId="ABBB4DFB775F49AF8CF7DE67A66D840D">
    <w:name w:val="ABBB4DFB775F49AF8CF7DE67A66D840D"/>
  </w:style>
  <w:style w:type="paragraph" w:customStyle="1" w:styleId="B6748F805589493BAA879AA4F4E8BE31">
    <w:name w:val="B6748F805589493BAA879AA4F4E8BE31"/>
  </w:style>
  <w:style w:type="paragraph" w:customStyle="1" w:styleId="23EF86FF07074F0487AC065F3A39871A">
    <w:name w:val="23EF86FF07074F0487AC065F3A39871A"/>
  </w:style>
  <w:style w:type="paragraph" w:customStyle="1" w:styleId="489DE0BBB0D448588C8B7714E608D785">
    <w:name w:val="489DE0BBB0D448588C8B7714E608D785"/>
  </w:style>
  <w:style w:type="paragraph" w:customStyle="1" w:styleId="19214954DAE84873A3895934D87FF93F">
    <w:name w:val="19214954DAE84873A3895934D87FF93F"/>
  </w:style>
  <w:style w:type="paragraph" w:customStyle="1" w:styleId="00391374BF0749A5A39A42C9CB294761">
    <w:name w:val="00391374BF0749A5A39A42C9CB294761"/>
  </w:style>
  <w:style w:type="paragraph" w:customStyle="1" w:styleId="51EA10553C0C49D898563955DF4C8F06">
    <w:name w:val="51EA10553C0C49D898563955DF4C8F06"/>
    <w:rsid w:val="00715825"/>
  </w:style>
  <w:style w:type="paragraph" w:customStyle="1" w:styleId="67ECAC56290941A788309665A95690F7">
    <w:name w:val="67ECAC56290941A788309665A95690F7"/>
    <w:rsid w:val="00715825"/>
  </w:style>
  <w:style w:type="paragraph" w:customStyle="1" w:styleId="DFB4F47DA045446791A8E13685FE2435">
    <w:name w:val="DFB4F47DA045446791A8E13685FE2435"/>
    <w:rsid w:val="00715825"/>
  </w:style>
  <w:style w:type="paragraph" w:customStyle="1" w:styleId="4CA5CD1B914A4532B666411E421478F2">
    <w:name w:val="4CA5CD1B914A4532B666411E421478F2"/>
    <w:rsid w:val="00715825"/>
  </w:style>
  <w:style w:type="paragraph" w:customStyle="1" w:styleId="227AE32C05D94C9EB471CB66B61C13C9">
    <w:name w:val="227AE32C05D94C9EB471CB66B61C13C9"/>
    <w:rsid w:val="00715825"/>
  </w:style>
  <w:style w:type="paragraph" w:customStyle="1" w:styleId="949CA27ED4D14201B911CFE9D032B388">
    <w:name w:val="949CA27ED4D14201B911CFE9D032B388"/>
    <w:rsid w:val="00715825"/>
  </w:style>
  <w:style w:type="paragraph" w:customStyle="1" w:styleId="C00206213F534C19B1C6C965594C0CF2">
    <w:name w:val="C00206213F534C19B1C6C965594C0CF2"/>
    <w:rsid w:val="00FB6F3B"/>
  </w:style>
  <w:style w:type="paragraph" w:customStyle="1" w:styleId="D1BE9335BBF24EACB8615099AFA88307">
    <w:name w:val="D1BE9335BBF24EACB8615099AFA88307"/>
    <w:rsid w:val="00FB6F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D87EF03-31EB-4DBB-B554-3F70557C8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.dotx</Template>
  <TotalTime>0</TotalTime>
  <Pages>10</Pages>
  <Words>2146</Words>
  <Characters>12237</Characters>
  <Application>Microsoft Office Word</Application>
  <DocSecurity>0</DocSecurity>
  <Lines>101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55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2-19T05:43:00Z</dcterms:created>
  <dcterms:modified xsi:type="dcterms:W3CDTF">2025-12-19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